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0688BB5A" w14:textId="77777777" w:rsidR="00114882" w:rsidRDefault="0005387E">
      <w:pPr>
        <w:ind w:left="-303"/>
        <w:rPr>
          <w:rFonts w:ascii="Times New Roman"/>
          <w:sz w:val="20"/>
        </w:rPr>
      </w:pPr>
      <w:r>
        <w:rPr>
          <w:rFonts w:ascii="Times New Roman"/>
          <w:noProof/>
          <w:position w:val="458"/>
          <w:sz w:val="20"/>
          <w:lang w:eastAsia="pt-BR" w:bidi="ar-SA"/>
        </w:rPr>
        <mc:AlternateContent>
          <mc:Choice Requires="wpg">
            <w:drawing>
              <wp:inline distT="0" distB="0" distL="0" distR="0" wp14:anchorId="69395252" wp14:editId="5718047B">
                <wp:extent cx="190500" cy="3175"/>
                <wp:effectExtent l="9525" t="9525" r="9525" b="6350"/>
                <wp:docPr id="57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3175"/>
                          <a:chOff x="0" y="0"/>
                          <a:chExt cx="300" cy="5"/>
                        </a:xfrm>
                      </wpg:grpSpPr>
                      <wps:wsp>
                        <wps:cNvPr id="58" name="Line 57"/>
                        <wps:cNvCnPr/>
                        <wps:spPr bwMode="auto">
                          <a:xfrm>
                            <a:off x="300" y="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BA9EAF" id="Group 56" o:spid="_x0000_s1026" style="width:15pt;height:.25pt;mso-position-horizontal-relative:char;mso-position-vertical-relative:line" coordsize="300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">
                <v:line id="Line 57" o:spid="_x0000_s1027" style="position:absolute;visibility:visible;mso-wrap-style:square" from="300,3" to="300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" strokeweight=".25pt"/>
                <w10:anchorlock/>
              </v:group>
            </w:pict>
          </mc:Fallback>
        </mc:AlternateContent>
      </w:r>
      <w:r>
        <w:rPr>
          <w:rFonts w:ascii="Times New Roman"/>
          <w:position w:val="458"/>
          <w:sz w:val="20"/>
        </w:rPr>
        <w:t xml:space="preserve"> </w:t>
      </w:r>
      <w:r>
        <w:rPr>
          <w:rFonts w:ascii="Times New Roman"/>
          <w:noProof/>
          <w:sz w:val="20"/>
          <w:lang w:eastAsia="pt-BR" w:bidi="ar-SA"/>
        </w:rPr>
        <mc:AlternateContent>
          <mc:Choice Requires="wpg">
            <w:drawing>
              <wp:inline distT="0" distB="0" distL="0" distR="0" wp14:anchorId="4F70C3B7" wp14:editId="341125F0">
                <wp:extent cx="7772400" cy="2908300"/>
                <wp:effectExtent l="0" t="0" r="0" b="0"/>
                <wp:docPr id="51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2908300"/>
                          <a:chOff x="0" y="0"/>
                          <a:chExt cx="12240" cy="4580"/>
                        </a:xfrm>
                      </wpg:grpSpPr>
                      <wps:wsp>
                        <wps:cNvPr id="52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240" cy="2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5DA6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0" y="2586"/>
                            <a:ext cx="12240" cy="19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A997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0" y="2576"/>
                            <a:ext cx="12240" cy="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0" y="2510"/>
                            <a:ext cx="12240" cy="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2240" cy="4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26FF1B" w14:textId="77777777" w:rsidR="00114882" w:rsidRDefault="0005387E">
                              <w:pPr>
                                <w:tabs>
                                  <w:tab w:val="left" w:pos="4888"/>
                                  <w:tab w:val="left" w:pos="4933"/>
                                </w:tabs>
                                <w:spacing w:before="290" w:line="199" w:lineRule="auto"/>
                                <w:ind w:left="1411" w:right="1399"/>
                                <w:jc w:val="center"/>
                                <w:rPr>
                                  <w:rFonts w:ascii="Arial Black" w:hAnsi="Arial Black"/>
                                  <w:i/>
                                  <w:sz w:val="84"/>
                                </w:rPr>
                              </w:pPr>
                              <w:r>
                                <w:rPr>
                                  <w:rFonts w:ascii="Arial Black" w:hAnsi="Arial Black"/>
                                  <w:sz w:val="84"/>
                                </w:rPr>
                                <w:t xml:space="preserve">Você sabe o que há </w:t>
                              </w:r>
                              <w:r>
                                <w:rPr>
                                  <w:rFonts w:ascii="Arial Black" w:hAnsi="Arial Black"/>
                                  <w:i/>
                                  <w:sz w:val="84"/>
                                </w:rPr>
                                <w:t>em sua bebida?</w:t>
                              </w:r>
                            </w:p>
                            <w:p w14:paraId="24159DEE" w14:textId="77777777" w:rsidR="00114882" w:rsidRDefault="0005387E">
                              <w:pPr>
                                <w:spacing w:before="495"/>
                                <w:ind w:left="425"/>
                                <w:rPr>
                                  <w:color w:val="000000" w:themeColor="text1"/>
                                  <w:sz w:val="32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</w:rPr>
                                <w:t>Já se perguntou se algumas bebidas são tão saudáveis quanto afirmam ser?</w:t>
                              </w:r>
                            </w:p>
                            <w:p w14:paraId="6C58753F" w14:textId="77777777" w:rsidR="00114882" w:rsidRDefault="0005387E">
                              <w:pPr>
                                <w:spacing w:before="32" w:line="261" w:lineRule="auto"/>
                                <w:ind w:left="718" w:right="705"/>
                                <w:jc w:val="center"/>
                                <w:rPr>
                                  <w:color w:val="000000" w:themeColor="text1"/>
                                  <w:sz w:val="32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</w:rPr>
                                <w:t xml:space="preserve">Se sim, você não está sozinho(a)! Os rótulos desses itens podem fazê-las parecer boas opções, mas </w:t>
                              </w:r>
                              <w:r w:rsidR="00DF33E8">
                                <w:rPr>
                                  <w:color w:val="000000" w:themeColor="text1"/>
                                  <w:sz w:val="32"/>
                                </w:rPr>
                                <w:t xml:space="preserve">elas </w:t>
                              </w:r>
                              <w:r>
                                <w:rPr>
                                  <w:color w:val="000000" w:themeColor="text1"/>
                                  <w:sz w:val="32"/>
                                </w:rPr>
                                <w:t>podem conter grandes quantidades de açúcar, cafeína, adoçantes, corantes e aroma</w:t>
                              </w:r>
                              <w:r w:rsidR="00DF33E8">
                                <w:rPr>
                                  <w:color w:val="000000" w:themeColor="text1"/>
                                  <w:sz w:val="32"/>
                                </w:rPr>
                                <w:t>tizante</w:t>
                              </w:r>
                              <w:r>
                                <w:rPr>
                                  <w:color w:val="000000" w:themeColor="text1"/>
                                  <w:sz w:val="32"/>
                                </w:rPr>
                                <w:t>s artificiai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70C3B7" id="Group 50" o:spid="_x0000_s1026" style="width:612pt;height:229pt;mso-position-horizontal-relative:char;mso-position-vertical-relative:line" coordsize="12240,45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">
                <v:rect id="Rectangle 55" o:spid="_x0000_s1027" style="position:absolute;width:12240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" filled="f" fillcolor="#005da6" stroked="f"/>
                <v:rect id="Rectangle 54" o:spid="_x0000_s1028" style="position:absolute;top:2586;width:12240;height:19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" filled="f" fillcolor="#00a997" stroked="f"/>
                <v:rect id="Rectangle 53" o:spid="_x0000_s1029" style="position:absolute;top:2576;width:12240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" filled="f" stroked="f"/>
                <v:rect id="Rectangle 52" o:spid="_x0000_s1030" style="position:absolute;top:2510;width:12240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" filled="f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" o:spid="_x0000_s1031" type="#_x0000_t202" style="position:absolute;width:12240;height:4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<v:textbox inset="0,0,0,0">
                    <w:txbxContent>
                      <w:p w14:paraId="6526FF1B" w14:textId="77777777" w:rsidR="00114882" w:rsidRDefault="0005387E">
                        <w:pPr>
                          <w:tabs>
                            <w:tab w:val="left" w:pos="4888"/>
                            <w:tab w:val="left" w:pos="4933"/>
                          </w:tabs>
                          <w:spacing w:before="290" w:line="199" w:lineRule="auto"/>
                          <w:ind w:left="1411" w:right="1399"/>
                          <w:jc w:val="center"/>
                          <w:rPr>
                            <w:rFonts w:ascii="Arial Black" w:hAnsi="Arial Black"/>
                            <w:i/>
                            <w:sz w:val="84"/>
                          </w:rPr>
                        </w:pPr>
                        <w:r>
                          <w:rPr>
                            <w:rFonts w:ascii="Arial Black" w:hAnsi="Arial Black"/>
                            <w:sz w:val="84"/>
                          </w:rPr>
                          <w:t xml:space="preserve">Você sabe o que há </w:t>
                        </w:r>
                        <w:r>
                          <w:rPr>
                            <w:rFonts w:ascii="Arial Black" w:hAnsi="Arial Black"/>
                            <w:i/>
                            <w:sz w:val="84"/>
                          </w:rPr>
                          <w:t>em sua bebida?</w:t>
                        </w:r>
                      </w:p>
                      <w:p w14:paraId="24159DEE" w14:textId="77777777" w:rsidR="00114882" w:rsidRDefault="0005387E">
                        <w:pPr>
                          <w:spacing w:before="495"/>
                          <w:ind w:left="425"/>
                          <w:rPr>
                            <w:color w:val="000000" w:themeColor="text1"/>
                            <w:sz w:val="32"/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</w:rPr>
                          <w:t>Já se perguntou se algumas bebidas são tão saudáveis quanto afirmam ser?</w:t>
                        </w:r>
                      </w:p>
                      <w:p w14:paraId="6C58753F" w14:textId="77777777" w:rsidR="00114882" w:rsidRDefault="0005387E">
                        <w:pPr>
                          <w:spacing w:before="32" w:line="261" w:lineRule="auto"/>
                          <w:ind w:left="718" w:right="705"/>
                          <w:jc w:val="center"/>
                          <w:rPr>
                            <w:color w:val="000000" w:themeColor="text1"/>
                            <w:sz w:val="32"/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</w:rPr>
                          <w:t xml:space="preserve">Se sim, você não está sozinho(a)! Os rótulos desses itens podem fazê-las parecer boas opções, mas </w:t>
                        </w:r>
                        <w:r w:rsidR="00DF33E8">
                          <w:rPr>
                            <w:color w:val="000000" w:themeColor="text1"/>
                            <w:sz w:val="32"/>
                          </w:rPr>
                          <w:t xml:space="preserve">elas </w:t>
                        </w:r>
                        <w:r>
                          <w:rPr>
                            <w:color w:val="000000" w:themeColor="text1"/>
                            <w:sz w:val="32"/>
                          </w:rPr>
                          <w:t>podem conter grandes quantidades de açúcar, cafeína, adoçantes, corantes e aroma</w:t>
                        </w:r>
                        <w:r w:rsidR="00DF33E8">
                          <w:rPr>
                            <w:color w:val="000000" w:themeColor="text1"/>
                            <w:sz w:val="32"/>
                          </w:rPr>
                          <w:t>tizante</w:t>
                        </w:r>
                        <w:r>
                          <w:rPr>
                            <w:color w:val="000000" w:themeColor="text1"/>
                            <w:sz w:val="32"/>
                          </w:rPr>
                          <w:t>s artificiais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6881415" w14:textId="77777777" w:rsidR="00114882" w:rsidRDefault="00114882">
      <w:pPr>
        <w:pStyle w:val="BodyText"/>
        <w:rPr>
          <w:rFonts w:ascii="Times New Roman"/>
          <w:color w:val="FFFFFF" w:themeColor="background1"/>
          <w:sz w:val="20"/>
        </w:rPr>
      </w:pPr>
    </w:p>
    <w:p w14:paraId="6D773FCB" w14:textId="77777777" w:rsidR="00114882" w:rsidRDefault="0005387E">
      <w:pPr>
        <w:pStyle w:val="BodyText"/>
        <w:spacing w:before="7"/>
        <w:rPr>
          <w:rFonts w:ascii="Times New Roman"/>
          <w:color w:val="FFFFFF" w:themeColor="background1"/>
          <w:sz w:val="14"/>
        </w:rPr>
      </w:pPr>
      <w:r>
        <w:rPr>
          <w:noProof/>
          <w:color w:val="FFFFFF" w:themeColor="background1"/>
          <w:lang w:eastAsia="pt-BR"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0E93597" wp14:editId="5DB9ADAE">
                <wp:simplePos x="0" y="0"/>
                <wp:positionH relativeFrom="page">
                  <wp:posOffset>2933700</wp:posOffset>
                </wp:positionH>
                <wp:positionV relativeFrom="paragraph">
                  <wp:posOffset>144780</wp:posOffset>
                </wp:positionV>
                <wp:extent cx="0" cy="0"/>
                <wp:effectExtent l="19050" t="20955" r="19050" b="17145"/>
                <wp:wrapTopAndBottom/>
                <wp:docPr id="50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A99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6EE5AF" id="Line 49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31pt,11.4pt" to="231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" strokecolor="#00a997" strokeweight="2pt">
                <w10:wrap type="topAndBottom" anchorx="page"/>
              </v:line>
            </w:pict>
          </mc:Fallback>
        </mc:AlternateContent>
      </w:r>
      <w:r>
        <w:rPr>
          <w:noProof/>
          <w:color w:val="FFFFFF" w:themeColor="background1"/>
          <w:lang w:eastAsia="pt-BR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3748E585" wp14:editId="0299FC15">
                <wp:simplePos x="0" y="0"/>
                <wp:positionH relativeFrom="page">
                  <wp:posOffset>5371465</wp:posOffset>
                </wp:positionH>
                <wp:positionV relativeFrom="paragraph">
                  <wp:posOffset>147955</wp:posOffset>
                </wp:positionV>
                <wp:extent cx="0" cy="0"/>
                <wp:effectExtent l="18415" t="14605" r="19685" b="13970"/>
                <wp:wrapTopAndBottom/>
                <wp:docPr id="49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A99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C69BC5" id="Line 48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2.95pt,11.65pt" to="422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" strokecolor="#00a997" strokeweight="2pt">
                <w10:wrap type="topAndBottom" anchorx="page"/>
              </v:line>
            </w:pict>
          </mc:Fallback>
        </mc:AlternateContent>
      </w:r>
    </w:p>
    <w:p w14:paraId="12D74A9B" w14:textId="77777777" w:rsidR="00114882" w:rsidRDefault="00114882">
      <w:pPr>
        <w:pStyle w:val="BodyText"/>
        <w:spacing w:before="7"/>
        <w:rPr>
          <w:rFonts w:ascii="Arial Black"/>
          <w:color w:val="FFFFFF" w:themeColor="background1"/>
          <w:sz w:val="27"/>
        </w:rPr>
      </w:pPr>
    </w:p>
    <w:p w14:paraId="6855D986" w14:textId="77777777" w:rsidR="00114882" w:rsidRPr="009B2AAF" w:rsidRDefault="0005387E">
      <w:pPr>
        <w:jc w:val="center"/>
        <w:rPr>
          <w:rFonts w:ascii="Arial Black" w:hAnsi="Arial Black"/>
          <w:b/>
          <w:sz w:val="27"/>
        </w:rPr>
      </w:pPr>
      <w:r w:rsidRPr="009B2AAF">
        <w:rPr>
          <w:rFonts w:ascii="Arial Black" w:hAnsi="Arial Black"/>
          <w:b/>
          <w:sz w:val="27"/>
        </w:rPr>
        <w:t xml:space="preserve">Sucos </w:t>
      </w:r>
      <w:r w:rsidR="009B2AAF" w:rsidRPr="009B2AAF">
        <w:rPr>
          <w:rFonts w:ascii="Arial Black" w:hAnsi="Arial Black"/>
          <w:b/>
          <w:sz w:val="27"/>
        </w:rPr>
        <w:tab/>
      </w:r>
      <w:r w:rsidR="009B2AAF" w:rsidRPr="009B2AAF">
        <w:rPr>
          <w:rFonts w:ascii="Arial Black" w:hAnsi="Arial Black"/>
          <w:b/>
          <w:sz w:val="27"/>
        </w:rPr>
        <w:tab/>
      </w:r>
      <w:r w:rsidR="009B2AAF" w:rsidRPr="009B2AAF">
        <w:rPr>
          <w:rFonts w:ascii="Arial Black" w:hAnsi="Arial Black"/>
          <w:b/>
          <w:sz w:val="27"/>
        </w:rPr>
        <w:tab/>
      </w:r>
      <w:r w:rsidR="009B2AAF" w:rsidRPr="009B2AAF">
        <w:rPr>
          <w:rFonts w:ascii="Arial Black" w:hAnsi="Arial Black"/>
          <w:b/>
          <w:sz w:val="27"/>
        </w:rPr>
        <w:tab/>
      </w:r>
      <w:r w:rsidRPr="009B2AAF">
        <w:rPr>
          <w:rFonts w:ascii="Arial Black" w:hAnsi="Arial Black"/>
          <w:b/>
          <w:sz w:val="27"/>
        </w:rPr>
        <w:t xml:space="preserve">Água aromatizada </w:t>
      </w:r>
      <w:r w:rsidR="009B2AAF" w:rsidRPr="009B2AAF">
        <w:rPr>
          <w:rFonts w:ascii="Arial Black" w:hAnsi="Arial Black"/>
          <w:b/>
          <w:sz w:val="27"/>
        </w:rPr>
        <w:tab/>
      </w:r>
      <w:r w:rsidR="009B2AAF" w:rsidRPr="009B2AAF">
        <w:rPr>
          <w:rFonts w:ascii="Arial Black" w:hAnsi="Arial Black"/>
          <w:b/>
          <w:sz w:val="27"/>
        </w:rPr>
        <w:tab/>
      </w:r>
      <w:r w:rsidRPr="009B2AAF">
        <w:rPr>
          <w:rFonts w:ascii="Arial Black" w:hAnsi="Arial Black"/>
          <w:b/>
          <w:sz w:val="27"/>
        </w:rPr>
        <w:t>Bebidas energéticas</w:t>
      </w:r>
    </w:p>
    <w:p w14:paraId="4086D2E1" w14:textId="77777777" w:rsidR="00114882" w:rsidRPr="009B2AAF" w:rsidRDefault="00114882">
      <w:pPr>
        <w:jc w:val="center"/>
        <w:rPr>
          <w:rFonts w:ascii="Arial Black" w:hAnsi="Arial Black"/>
          <w:b/>
          <w:sz w:val="27"/>
        </w:rPr>
      </w:pPr>
    </w:p>
    <w:p w14:paraId="0F54DC7B" w14:textId="23F7103A" w:rsidR="00114882" w:rsidRPr="009B2AAF" w:rsidRDefault="0005387E" w:rsidP="00B63BAB">
      <w:pPr>
        <w:ind w:left="840" w:hanging="840"/>
        <w:jc w:val="center"/>
        <w:rPr>
          <w:rFonts w:ascii="Arial Black" w:hAnsi="Arial Black"/>
          <w:b/>
          <w:sz w:val="27"/>
        </w:rPr>
        <w:sectPr w:rsidR="00114882" w:rsidRPr="009B2AA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3080" w:h="16680"/>
          <w:pgMar w:top="420" w:right="0" w:bottom="300" w:left="300" w:header="0" w:footer="100" w:gutter="0"/>
          <w:cols w:space="720"/>
        </w:sectPr>
      </w:pPr>
      <w:r w:rsidRPr="009B2AAF">
        <w:rPr>
          <w:rFonts w:ascii="Arial Black" w:hAnsi="Arial Black"/>
          <w:b/>
          <w:sz w:val="27"/>
        </w:rPr>
        <w:t xml:space="preserve">Bebidas esportivas </w:t>
      </w:r>
      <w:r w:rsidR="009B2AAF" w:rsidRPr="009B2AAF">
        <w:rPr>
          <w:rFonts w:ascii="Arial Black" w:hAnsi="Arial Black"/>
          <w:b/>
          <w:sz w:val="27"/>
        </w:rPr>
        <w:tab/>
      </w:r>
      <w:r w:rsidRPr="009B2AAF">
        <w:rPr>
          <w:rFonts w:ascii="Arial Black" w:hAnsi="Arial Black"/>
          <w:b/>
          <w:sz w:val="27"/>
        </w:rPr>
        <w:t xml:space="preserve">Bebidas sem açúcar </w:t>
      </w:r>
      <w:r w:rsidR="009B2AAF" w:rsidRPr="009B2AAF">
        <w:rPr>
          <w:rFonts w:ascii="Arial Black" w:hAnsi="Arial Black"/>
          <w:b/>
          <w:sz w:val="27"/>
        </w:rPr>
        <w:tab/>
      </w:r>
      <w:r w:rsidRPr="009B2AAF">
        <w:rPr>
          <w:rFonts w:ascii="Arial Black" w:hAnsi="Arial Black"/>
          <w:b/>
          <w:sz w:val="27"/>
        </w:rPr>
        <w:t xml:space="preserve">Cafés </w:t>
      </w:r>
      <w:r w:rsidR="00044D19">
        <w:rPr>
          <w:rFonts w:ascii="Arial Black" w:hAnsi="Arial Black"/>
          <w:b/>
          <w:sz w:val="27"/>
        </w:rPr>
        <w:t xml:space="preserve">com sabor </w:t>
      </w:r>
      <w:r w:rsidRPr="009B2AAF">
        <w:rPr>
          <w:rFonts w:ascii="Arial Black" w:hAnsi="Arial Black"/>
          <w:b/>
          <w:sz w:val="27"/>
        </w:rPr>
        <w:t xml:space="preserve">e </w:t>
      </w:r>
      <w:r w:rsidR="00B63BAB">
        <w:rPr>
          <w:rFonts w:ascii="Arial Black" w:hAnsi="Arial Black"/>
          <w:b/>
          <w:sz w:val="27"/>
        </w:rPr>
        <w:br/>
        <w:t xml:space="preserve">                                                                        </w:t>
      </w:r>
      <w:r w:rsidRPr="009B2AAF">
        <w:rPr>
          <w:rFonts w:ascii="Arial Black" w:hAnsi="Arial Black"/>
          <w:b/>
          <w:sz w:val="27"/>
        </w:rPr>
        <w:t>refrigerantes</w:t>
      </w:r>
    </w:p>
    <w:p w14:paraId="459B0CE3" w14:textId="77777777" w:rsidR="00114882" w:rsidRDefault="0005387E">
      <w:pPr>
        <w:pStyle w:val="BodyText"/>
        <w:spacing w:before="93" w:line="266" w:lineRule="auto"/>
        <w:ind w:left="840" w:right="-20"/>
      </w:pPr>
      <w:r>
        <w:rPr>
          <w:noProof/>
          <w:lang w:eastAsia="pt-BR" w:bidi="ar-SA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68686028" wp14:editId="073DD706">
                <wp:simplePos x="0" y="0"/>
                <wp:positionH relativeFrom="page">
                  <wp:posOffset>2921000</wp:posOffset>
                </wp:positionH>
                <wp:positionV relativeFrom="paragraph">
                  <wp:posOffset>-870585</wp:posOffset>
                </wp:positionV>
                <wp:extent cx="25400" cy="5676265"/>
                <wp:effectExtent l="6350" t="15240" r="6350" b="4445"/>
                <wp:wrapNone/>
                <wp:docPr id="46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00" cy="5676265"/>
                          <a:chOff x="4600" y="-1371"/>
                          <a:chExt cx="40" cy="8939"/>
                        </a:xfrm>
                      </wpg:grpSpPr>
                      <wps:wsp>
                        <wps:cNvPr id="47" name="Line 47"/>
                        <wps:cNvCnPr/>
                        <wps:spPr bwMode="auto">
                          <a:xfrm>
                            <a:off x="4620" y="-1371"/>
                            <a:ext cx="0" cy="8858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A997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46"/>
                        <wps:cNvCnPr/>
                        <wps:spPr bwMode="auto">
                          <a:xfrm>
                            <a:off x="4620" y="754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A99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90A1C8" id="Group 45" o:spid="_x0000_s1026" style="position:absolute;margin-left:230pt;margin-top:-68.55pt;width:2pt;height:446.95pt;z-index:-251661312;mso-position-horizontal-relative:page" coordorigin="4600,-1371" coordsize="40,8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">
                <v:line id="Line 47" o:spid="_x0000_s1027" style="position:absolute;visibility:visible;mso-wrap-style:square" from="4620,-1371" to="4620,7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" strokecolor="#00a997" strokeweight="2pt">
                  <v:stroke dashstyle="dot"/>
                </v:line>
                <v:line id="Line 46" o:spid="_x0000_s1028" style="position:absolute;visibility:visible;mso-wrap-style:square" from="4620,7547" to="4620,75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" strokecolor="#00a997" strokeweight="2pt"/>
                <w10:wrap anchorx="page"/>
              </v:group>
            </w:pict>
          </mc:Fallback>
        </mc:AlternateContent>
      </w:r>
      <w:r>
        <w:t>Os anúncios de bebidas esportivas podem alegar que você precise delas</w:t>
      </w:r>
    </w:p>
    <w:p w14:paraId="684A2EC3" w14:textId="77777777" w:rsidR="00114882" w:rsidRDefault="0005387E">
      <w:pPr>
        <w:pStyle w:val="BodyText"/>
        <w:spacing w:line="266" w:lineRule="auto"/>
        <w:ind w:left="840" w:right="-20"/>
      </w:pPr>
      <w:r>
        <w:t xml:space="preserve">para se manter hidratado(a), mas a maioria das pessoas não precisa delas. Bebidas esportivas e </w:t>
      </w:r>
      <w:r w:rsidR="009B2AAF">
        <w:t>“</w:t>
      </w:r>
      <w:r>
        <w:t>sucos</w:t>
      </w:r>
      <w:r w:rsidR="009B2AAF">
        <w:t>”</w:t>
      </w:r>
      <w:r>
        <w:t xml:space="preserve"> geralmente estão cheios de açúcar e ingredientes artificiais.</w:t>
      </w:r>
    </w:p>
    <w:p w14:paraId="00F0E7EE" w14:textId="77777777" w:rsidR="00114882" w:rsidRDefault="00114882">
      <w:pPr>
        <w:pStyle w:val="BodyText"/>
        <w:rPr>
          <w:sz w:val="24"/>
        </w:rPr>
      </w:pPr>
    </w:p>
    <w:p w14:paraId="34FE36F4" w14:textId="77777777" w:rsidR="00114882" w:rsidRDefault="00114882">
      <w:pPr>
        <w:pStyle w:val="BodyText"/>
        <w:spacing w:before="11"/>
        <w:rPr>
          <w:sz w:val="20"/>
        </w:rPr>
      </w:pPr>
    </w:p>
    <w:p w14:paraId="178F0FE7" w14:textId="77777777" w:rsidR="00114882" w:rsidRDefault="0005387E">
      <w:pPr>
        <w:ind w:left="840"/>
        <w:rPr>
          <w:rFonts w:ascii="Arial Black"/>
          <w:sz w:val="24"/>
        </w:rPr>
      </w:pPr>
      <w:r>
        <w:rPr>
          <w:rFonts w:ascii="Arial Black"/>
          <w:sz w:val="24"/>
        </w:rPr>
        <w:t>Dicas:</w:t>
      </w:r>
    </w:p>
    <w:p w14:paraId="6661C70D" w14:textId="77777777" w:rsidR="00114882" w:rsidRDefault="0005387E">
      <w:pPr>
        <w:pStyle w:val="ListParagraph"/>
        <w:numPr>
          <w:ilvl w:val="0"/>
          <w:numId w:val="1"/>
        </w:numPr>
        <w:tabs>
          <w:tab w:val="left" w:pos="1140"/>
        </w:tabs>
        <w:spacing w:before="39" w:line="266" w:lineRule="auto"/>
        <w:ind w:right="554"/>
      </w:pPr>
      <w:r>
        <w:t>Não beba bebidas esportivas e sucos.</w:t>
      </w:r>
    </w:p>
    <w:p w14:paraId="501E33C6" w14:textId="77777777" w:rsidR="00114882" w:rsidRDefault="0005387E">
      <w:pPr>
        <w:pStyle w:val="ListParagraph"/>
        <w:numPr>
          <w:ilvl w:val="0"/>
          <w:numId w:val="1"/>
        </w:numPr>
        <w:tabs>
          <w:tab w:val="left" w:pos="1140"/>
        </w:tabs>
        <w:spacing w:before="0" w:line="266" w:lineRule="auto"/>
        <w:ind w:left="1139" w:right="569" w:hanging="139"/>
      </w:pPr>
      <w:r>
        <w:t>Limite as crianças a 120-180 ml de suco 100% de fruta por dia.</w:t>
      </w:r>
    </w:p>
    <w:p w14:paraId="31B50042" w14:textId="77777777" w:rsidR="00114882" w:rsidRDefault="0005387E">
      <w:pPr>
        <w:pStyle w:val="ListParagraph"/>
        <w:numPr>
          <w:ilvl w:val="0"/>
          <w:numId w:val="1"/>
        </w:numPr>
        <w:tabs>
          <w:tab w:val="left" w:pos="1140"/>
        </w:tabs>
        <w:spacing w:before="0" w:line="266" w:lineRule="auto"/>
        <w:ind w:left="1139" w:right="419" w:hanging="139"/>
      </w:pPr>
      <w:r>
        <w:t>Água pura é a melhor opção!</w:t>
      </w:r>
    </w:p>
    <w:p w14:paraId="07D7A8D7" w14:textId="77777777" w:rsidR="00114882" w:rsidRDefault="00114882">
      <w:pPr>
        <w:pStyle w:val="BodyText"/>
        <w:spacing w:before="93" w:line="266" w:lineRule="auto"/>
        <w:ind w:left="772" w:right="-3"/>
      </w:pPr>
    </w:p>
    <w:p w14:paraId="7774F0CE" w14:textId="77777777" w:rsidR="00114882" w:rsidRDefault="00114882">
      <w:pPr>
        <w:pStyle w:val="BodyText"/>
        <w:spacing w:before="93" w:line="266" w:lineRule="auto"/>
        <w:ind w:left="772" w:right="-3"/>
      </w:pPr>
    </w:p>
    <w:p w14:paraId="5C471196" w14:textId="77777777" w:rsidR="00114882" w:rsidRDefault="00114882">
      <w:pPr>
        <w:pStyle w:val="BodyText"/>
        <w:spacing w:before="93" w:line="266" w:lineRule="auto"/>
        <w:ind w:left="772" w:right="-3"/>
      </w:pPr>
    </w:p>
    <w:p w14:paraId="2D7A7FFC" w14:textId="77777777" w:rsidR="00114882" w:rsidRDefault="00114882">
      <w:pPr>
        <w:pStyle w:val="BodyText"/>
        <w:spacing w:before="93" w:line="266" w:lineRule="auto"/>
        <w:ind w:left="772" w:right="-3"/>
      </w:pPr>
    </w:p>
    <w:p w14:paraId="4F8CADE1" w14:textId="77777777" w:rsidR="00114882" w:rsidRDefault="0005387E">
      <w:pPr>
        <w:pStyle w:val="BodyText"/>
        <w:spacing w:before="93" w:line="266" w:lineRule="auto"/>
        <w:ind w:left="772" w:right="-3"/>
      </w:pPr>
      <w:r>
        <w:br w:type="column"/>
      </w:r>
      <w:r>
        <w:t xml:space="preserve">As palavras </w:t>
      </w:r>
      <w:r w:rsidR="009B2AAF">
        <w:t>“</w:t>
      </w:r>
      <w:r>
        <w:t>lite</w:t>
      </w:r>
      <w:r w:rsidR="009B2AAF">
        <w:t>”</w:t>
      </w:r>
      <w:r>
        <w:t xml:space="preserve">, </w:t>
      </w:r>
      <w:r w:rsidR="009B2AAF">
        <w:t>“</w:t>
      </w:r>
      <w:r w:rsidR="00DF33E8">
        <w:t>aromatizada</w:t>
      </w:r>
      <w:r w:rsidR="009B2AAF">
        <w:t>”</w:t>
      </w:r>
      <w:r>
        <w:t xml:space="preserve">, </w:t>
      </w:r>
      <w:r w:rsidR="009B2AAF">
        <w:t>“</w:t>
      </w:r>
      <w:r>
        <w:t>diet</w:t>
      </w:r>
      <w:r w:rsidR="009B2AAF">
        <w:t>”</w:t>
      </w:r>
      <w:r>
        <w:t xml:space="preserve"> e </w:t>
      </w:r>
      <w:r w:rsidR="009B2AAF">
        <w:t>“</w:t>
      </w:r>
      <w:r>
        <w:t>sem açúcar</w:t>
      </w:r>
      <w:r w:rsidR="009B2AAF">
        <w:t>”</w:t>
      </w:r>
      <w:r>
        <w:t xml:space="preserve"> no rótulo de uma bebida </w:t>
      </w:r>
      <w:r w:rsidR="00DF33E8">
        <w:t xml:space="preserve">aromatizada </w:t>
      </w:r>
      <w:r>
        <w:t xml:space="preserve">geralmente significam que ela contém adoçantes artificiais e outros ingredientes </w:t>
      </w:r>
      <w:r w:rsidR="00DF33E8">
        <w:t xml:space="preserve">de </w:t>
      </w:r>
      <w:r>
        <w:t>que você não precisa. Adoçantes artificiais podem causar desejos por alimentos ainda mais doces e mais calóricos.</w:t>
      </w:r>
    </w:p>
    <w:p w14:paraId="62F76794" w14:textId="77777777" w:rsidR="00114882" w:rsidRDefault="00114882">
      <w:pPr>
        <w:pStyle w:val="BodyText"/>
        <w:spacing w:before="5"/>
        <w:rPr>
          <w:sz w:val="19"/>
        </w:rPr>
      </w:pPr>
    </w:p>
    <w:p w14:paraId="484D869C" w14:textId="77777777" w:rsidR="009B2AAF" w:rsidRDefault="009B2AAF">
      <w:pPr>
        <w:pStyle w:val="BodyText"/>
        <w:spacing w:before="5"/>
        <w:rPr>
          <w:sz w:val="19"/>
        </w:rPr>
      </w:pPr>
    </w:p>
    <w:p w14:paraId="6131F373" w14:textId="77777777" w:rsidR="00114882" w:rsidRDefault="0005387E">
      <w:pPr>
        <w:ind w:left="772"/>
        <w:rPr>
          <w:rFonts w:ascii="Arial Black"/>
          <w:sz w:val="24"/>
        </w:rPr>
      </w:pPr>
      <w:r>
        <w:rPr>
          <w:rFonts w:ascii="Arial Black"/>
          <w:sz w:val="24"/>
        </w:rPr>
        <w:t>Dicas:</w:t>
      </w:r>
    </w:p>
    <w:p w14:paraId="54556861" w14:textId="77777777" w:rsidR="00114882" w:rsidRDefault="0005387E">
      <w:pPr>
        <w:pStyle w:val="BodyText"/>
        <w:spacing w:before="39"/>
        <w:ind w:left="772"/>
      </w:pPr>
      <w:r>
        <w:t>Saborize sua água com:</w:t>
      </w:r>
    </w:p>
    <w:p w14:paraId="6B9236C4" w14:textId="77777777" w:rsidR="00114882" w:rsidRDefault="0005387E">
      <w:pPr>
        <w:pStyle w:val="ListParagraph"/>
        <w:numPr>
          <w:ilvl w:val="0"/>
          <w:numId w:val="1"/>
        </w:numPr>
        <w:tabs>
          <w:tab w:val="left" w:pos="1071"/>
        </w:tabs>
        <w:ind w:left="1070" w:hanging="138"/>
      </w:pPr>
      <w:r>
        <w:t>Laranjas</w:t>
      </w:r>
    </w:p>
    <w:p w14:paraId="634BDBC3" w14:textId="77777777" w:rsidR="00114882" w:rsidRDefault="0005387E">
      <w:pPr>
        <w:pStyle w:val="ListParagraph"/>
        <w:numPr>
          <w:ilvl w:val="0"/>
          <w:numId w:val="1"/>
        </w:numPr>
        <w:tabs>
          <w:tab w:val="left" w:pos="1071"/>
        </w:tabs>
        <w:ind w:left="1070" w:hanging="138"/>
      </w:pPr>
      <w:r>
        <w:t>Limões e limas</w:t>
      </w:r>
    </w:p>
    <w:p w14:paraId="703AAAAB" w14:textId="77777777" w:rsidR="00114882" w:rsidRDefault="0005387E">
      <w:pPr>
        <w:pStyle w:val="ListParagraph"/>
        <w:numPr>
          <w:ilvl w:val="0"/>
          <w:numId w:val="1"/>
        </w:numPr>
        <w:tabs>
          <w:tab w:val="left" w:pos="1071"/>
        </w:tabs>
        <w:ind w:left="1070" w:hanging="138"/>
      </w:pPr>
      <w:r>
        <w:t xml:space="preserve">Frutas </w:t>
      </w:r>
      <w:r w:rsidR="00DF33E8">
        <w:t>silvestres</w:t>
      </w:r>
    </w:p>
    <w:p w14:paraId="15B2525E" w14:textId="77777777" w:rsidR="00114882" w:rsidRDefault="0005387E">
      <w:pPr>
        <w:pStyle w:val="ListParagraph"/>
        <w:numPr>
          <w:ilvl w:val="0"/>
          <w:numId w:val="1"/>
        </w:numPr>
        <w:tabs>
          <w:tab w:val="left" w:pos="1071"/>
        </w:tabs>
        <w:ind w:left="1070" w:hanging="138"/>
      </w:pPr>
      <w:r>
        <w:t>Fatias de pepino</w:t>
      </w:r>
    </w:p>
    <w:p w14:paraId="750E9784" w14:textId="77777777" w:rsidR="00114882" w:rsidRDefault="0005387E">
      <w:pPr>
        <w:pStyle w:val="ListParagraph"/>
        <w:numPr>
          <w:ilvl w:val="0"/>
          <w:numId w:val="1"/>
        </w:numPr>
        <w:tabs>
          <w:tab w:val="left" w:pos="1071"/>
        </w:tabs>
        <w:ind w:left="1070" w:hanging="138"/>
      </w:pPr>
      <w:r>
        <w:t>Hortelã esmagada</w:t>
      </w:r>
    </w:p>
    <w:p w14:paraId="4BD7AC12" w14:textId="77777777" w:rsidR="00114882" w:rsidRDefault="0005387E" w:rsidP="009B2AAF">
      <w:pPr>
        <w:pStyle w:val="BodyText"/>
        <w:spacing w:before="93" w:line="266" w:lineRule="auto"/>
        <w:ind w:left="737" w:right="828"/>
      </w:pPr>
      <w:r>
        <w:br w:type="column"/>
      </w:r>
      <w:r>
        <w:t>Bebidas energéticas e cafés com sabor alegam fornecer energia para o dia. Isso porque eles (junto com os refrigerantes) podem estar cheios de cafeína, calorias, açúcar e outros ingredientes</w:t>
      </w:r>
      <w:r w:rsidR="009B2AAF">
        <w:t xml:space="preserve"> </w:t>
      </w:r>
      <w:r>
        <w:t>desnecessários. Embora possam causar uma leve explosão de energia, eles geralmente acabam fazendo você se sentir mais cansado(a).</w:t>
      </w:r>
    </w:p>
    <w:p w14:paraId="2BF117F7" w14:textId="77777777" w:rsidR="00114882" w:rsidRDefault="00114882">
      <w:pPr>
        <w:pStyle w:val="BodyText"/>
        <w:spacing w:before="5"/>
        <w:rPr>
          <w:sz w:val="19"/>
        </w:rPr>
      </w:pPr>
    </w:p>
    <w:p w14:paraId="5B312802" w14:textId="77777777" w:rsidR="00114882" w:rsidRDefault="0005387E">
      <w:pPr>
        <w:ind w:left="737"/>
        <w:rPr>
          <w:rFonts w:ascii="Arial Black"/>
          <w:sz w:val="24"/>
        </w:rPr>
      </w:pPr>
      <w:r>
        <w:rPr>
          <w:rFonts w:ascii="Arial Black"/>
          <w:sz w:val="24"/>
        </w:rPr>
        <w:t>Dicas:</w:t>
      </w:r>
    </w:p>
    <w:p w14:paraId="07D8C74C" w14:textId="77777777" w:rsidR="00114882" w:rsidRDefault="0005387E">
      <w:pPr>
        <w:pStyle w:val="ListParagraph"/>
        <w:numPr>
          <w:ilvl w:val="0"/>
          <w:numId w:val="1"/>
        </w:numPr>
        <w:tabs>
          <w:tab w:val="left" w:pos="1038"/>
        </w:tabs>
        <w:spacing w:before="39" w:line="266" w:lineRule="auto"/>
        <w:ind w:left="1037" w:right="950"/>
      </w:pPr>
      <w:r>
        <w:t>Crie suas próprias batidas proteicas com iogurte e frutas frescas, congeladas ou enlatadas com suco 100% ou água.</w:t>
      </w:r>
    </w:p>
    <w:p w14:paraId="226257AC" w14:textId="77777777" w:rsidR="00114882" w:rsidRDefault="0005387E">
      <w:pPr>
        <w:pStyle w:val="ListParagraph"/>
        <w:numPr>
          <w:ilvl w:val="0"/>
          <w:numId w:val="1"/>
        </w:numPr>
        <w:tabs>
          <w:tab w:val="left" w:pos="1038"/>
        </w:tabs>
        <w:spacing w:before="0" w:line="266" w:lineRule="auto"/>
        <w:ind w:left="1037" w:right="1313"/>
      </w:pPr>
      <w:r>
        <w:t>Experimente adicionar manteiga de amendoim ou vegetais (espinafre) para ter mais energia ao longo do dia.</w:t>
      </w:r>
    </w:p>
    <w:p w14:paraId="31CA29A4" w14:textId="77777777" w:rsidR="00114882" w:rsidRDefault="00114882">
      <w:pPr>
        <w:spacing w:line="266" w:lineRule="auto"/>
        <w:sectPr w:rsidR="00114882">
          <w:type w:val="continuous"/>
          <w:pgSz w:w="13080" w:h="16680"/>
          <w:pgMar w:top="420" w:right="0" w:bottom="300" w:left="300" w:header="720" w:footer="720" w:gutter="0"/>
          <w:cols w:num="3" w:space="720" w:equalWidth="0">
            <w:col w:w="3861" w:space="40"/>
            <w:col w:w="3843" w:space="39"/>
            <w:col w:w="4997"/>
          </w:cols>
        </w:sectPr>
      </w:pPr>
    </w:p>
    <w:p w14:paraId="33AC4F59" w14:textId="77777777" w:rsidR="00114882" w:rsidRDefault="0005387E">
      <w:pPr>
        <w:tabs>
          <w:tab w:val="left" w:pos="2630"/>
          <w:tab w:val="left" w:pos="4961"/>
          <w:tab w:val="left" w:pos="6768"/>
          <w:tab w:val="left" w:pos="8945"/>
          <w:tab w:val="left" w:pos="10395"/>
        </w:tabs>
        <w:ind w:left="947"/>
        <w:rPr>
          <w:sz w:val="20"/>
        </w:rPr>
      </w:pPr>
      <w:r>
        <w:rPr>
          <w:noProof/>
          <w:lang w:eastAsia="pt-BR" w:bidi="ar-SA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6A6EA84A" wp14:editId="323B180B">
                <wp:simplePos x="0" y="0"/>
                <wp:positionH relativeFrom="page">
                  <wp:posOffset>5358765</wp:posOffset>
                </wp:positionH>
                <wp:positionV relativeFrom="page">
                  <wp:posOffset>3572510</wp:posOffset>
                </wp:positionV>
                <wp:extent cx="25400" cy="5676265"/>
                <wp:effectExtent l="5715" t="19685" r="6985" b="0"/>
                <wp:wrapNone/>
                <wp:docPr id="43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00" cy="5676265"/>
                          <a:chOff x="8439" y="5626"/>
                          <a:chExt cx="40" cy="8939"/>
                        </a:xfrm>
                      </wpg:grpSpPr>
                      <wps:wsp>
                        <wps:cNvPr id="44" name="Line 44"/>
                        <wps:cNvCnPr/>
                        <wps:spPr bwMode="auto">
                          <a:xfrm>
                            <a:off x="8459" y="5626"/>
                            <a:ext cx="0" cy="8858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A997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43"/>
                        <wps:cNvCnPr/>
                        <wps:spPr bwMode="auto">
                          <a:xfrm>
                            <a:off x="8459" y="1454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A99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7374C3" id="Group 42" o:spid="_x0000_s1026" style="position:absolute;margin-left:421.95pt;margin-top:281.3pt;width:2pt;height:446.95pt;z-index:-251660288;mso-position-horizontal-relative:page;mso-position-vertical-relative:page" coordorigin="8439,5626" coordsize="40,8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">
                <v:line id="Line 44" o:spid="_x0000_s1027" style="position:absolute;visibility:visible;mso-wrap-style:square" from="8459,5626" to="8459,14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" strokecolor="#00a997" strokeweight="2pt">
                  <v:stroke dashstyle="dot"/>
                </v:line>
                <v:line id="Line 43" o:spid="_x0000_s1028" style="position:absolute;visibility:visible;mso-wrap-style:square" from="8459,14544" to="8459,145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" strokecolor="#00a997" strokeweight="2pt"/>
                <w10:wrap anchorx="page" anchory="page"/>
              </v:group>
            </w:pict>
          </mc:Fallback>
        </mc:AlternateContent>
      </w:r>
      <w:r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0162CD3" wp14:editId="0DC2516E">
                <wp:simplePos x="0" y="0"/>
                <wp:positionH relativeFrom="page">
                  <wp:posOffset>8115300</wp:posOffset>
                </wp:positionH>
                <wp:positionV relativeFrom="page">
                  <wp:posOffset>266700</wp:posOffset>
                </wp:positionV>
                <wp:extent cx="190500" cy="0"/>
                <wp:effectExtent l="9525" t="9525" r="9525" b="9525"/>
                <wp:wrapNone/>
                <wp:docPr id="42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CA873C" id="Line 41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39pt,21pt" to="654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" strokeweight=".25pt">
                <w10:wrap anchorx="page" anchory="page"/>
              </v:line>
            </w:pict>
          </mc:Fallback>
        </mc:AlternateContent>
      </w:r>
      <w:r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2BA93F8" wp14:editId="7ACB74F8">
                <wp:simplePos x="0" y="0"/>
                <wp:positionH relativeFrom="page">
                  <wp:posOffset>190500</wp:posOffset>
                </wp:positionH>
                <wp:positionV relativeFrom="page">
                  <wp:posOffset>10325100</wp:posOffset>
                </wp:positionV>
                <wp:extent cx="0" cy="0"/>
                <wp:effectExtent l="200025" t="9525" r="200025" b="9525"/>
                <wp:wrapNone/>
                <wp:docPr id="41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AB088B" id="Line 40" o:spid="_x0000_s1026" style="position:absolute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pt,813pt" to="1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" strokeweight=".25pt">
                <w10:wrap anchorx="page" anchory="page"/>
              </v:line>
            </w:pict>
          </mc:Fallback>
        </mc:AlternateContent>
      </w:r>
      <w:r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A53533D" wp14:editId="19AD42D3">
                <wp:simplePos x="0" y="0"/>
                <wp:positionH relativeFrom="page">
                  <wp:posOffset>8115300</wp:posOffset>
                </wp:positionH>
                <wp:positionV relativeFrom="page">
                  <wp:posOffset>10325100</wp:posOffset>
                </wp:positionV>
                <wp:extent cx="190500" cy="0"/>
                <wp:effectExtent l="9525" t="9525" r="9525" b="9525"/>
                <wp:wrapNone/>
                <wp:docPr id="4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3993A9" id="Line 3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39pt,813pt" to="654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" strokeweight=".25pt">
                <w10:wrap anchorx="page" anchory="page"/>
              </v:line>
            </w:pict>
          </mc:Fallback>
        </mc:AlternateContent>
      </w:r>
      <w:r>
        <w:rPr>
          <w:sz w:val="20"/>
        </w:rPr>
        <w:tab/>
      </w:r>
      <w:r>
        <w:rPr>
          <w:position w:val="14"/>
          <w:sz w:val="20"/>
        </w:rPr>
        <w:tab/>
      </w:r>
      <w:r>
        <w:rPr>
          <w:position w:val="23"/>
          <w:sz w:val="20"/>
        </w:rPr>
        <w:tab/>
      </w:r>
      <w:r>
        <w:rPr>
          <w:position w:val="13"/>
          <w:sz w:val="20"/>
        </w:rPr>
        <w:tab/>
      </w:r>
      <w:r>
        <w:rPr>
          <w:position w:val="15"/>
          <w:sz w:val="20"/>
        </w:rPr>
        <w:tab/>
      </w:r>
    </w:p>
    <w:p w14:paraId="0C884C5F" w14:textId="5836446E" w:rsidR="00114882" w:rsidRDefault="0005387E" w:rsidP="00B63BAB">
      <w:pPr>
        <w:pStyle w:val="BodyText"/>
        <w:spacing w:before="1"/>
        <w:rPr>
          <w:sz w:val="25"/>
        </w:rPr>
        <w:sectPr w:rsidR="00114882">
          <w:type w:val="continuous"/>
          <w:pgSz w:w="13080" w:h="16680"/>
          <w:pgMar w:top="420" w:right="0" w:bottom="300" w:left="300" w:header="720" w:footer="720" w:gutter="0"/>
          <w:cols w:space="720"/>
        </w:sectPr>
      </w:pPr>
      <w:r>
        <w:rPr>
          <w:noProof/>
          <w:lang w:eastAsia="pt-BR" w:bidi="ar-SA"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26E94F34" wp14:editId="5F903A5B">
                <wp:simplePos x="0" y="0"/>
                <wp:positionH relativeFrom="page">
                  <wp:posOffset>266700</wp:posOffset>
                </wp:positionH>
                <wp:positionV relativeFrom="paragraph">
                  <wp:posOffset>208280</wp:posOffset>
                </wp:positionV>
                <wp:extent cx="7772400" cy="879475"/>
                <wp:effectExtent l="0" t="0" r="0" b="0"/>
                <wp:wrapTopAndBottom/>
                <wp:docPr id="37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879475"/>
                          <a:chOff x="420" y="328"/>
                          <a:chExt cx="12240" cy="1385"/>
                        </a:xfrm>
                      </wpg:grpSpPr>
                      <wps:wsp>
                        <wps:cNvPr id="38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420" y="328"/>
                            <a:ext cx="12240" cy="1385"/>
                          </a:xfrm>
                          <a:prstGeom prst="rect">
                            <a:avLst/>
                          </a:prstGeom>
                          <a:solidFill>
                            <a:srgbClr val="005D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420" y="328"/>
                            <a:ext cx="12240" cy="138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D59080" w14:textId="77777777" w:rsidR="00114882" w:rsidRDefault="0005387E">
                              <w:pPr>
                                <w:spacing w:before="285"/>
                                <w:ind w:left="1366" w:right="1399"/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A água é a melhor e mais natural maneira de saciar a sede.</w:t>
                              </w:r>
                            </w:p>
                            <w:p w14:paraId="121574E4" w14:textId="77777777" w:rsidR="00114882" w:rsidRDefault="0005387E">
                              <w:pPr>
                                <w:spacing w:before="32"/>
                                <w:ind w:left="671" w:right="705"/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A água não tem calorias, ingredientes artificiais ou açúcar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E94F34" id="Group 36" o:spid="_x0000_s1032" style="position:absolute;margin-left:21pt;margin-top:16.4pt;width:612pt;height:69.25pt;z-index:-251655168;mso-wrap-distance-left:0;mso-wrap-distance-right:0;mso-position-horizontal-relative:page;mso-position-vertical-relative:text" coordorigin="420,328" coordsize="12240,1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">
                <v:rect id="Rectangle 38" o:spid="_x0000_s1033" style="position:absolute;left:420;top:328;width:12240;height:1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" fillcolor="#005da6" stroked="f"/>
                <v:shape id="Text Box 37" o:spid="_x0000_s1034" type="#_x0000_t202" style="position:absolute;left:420;top:328;width:12240;height:1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" fillcolor="white [3212]" stroked="f">
                  <v:textbox inset="0,0,0,0">
                    <w:txbxContent>
                      <w:p w14:paraId="6ED59080" w14:textId="77777777" w:rsidR="00114882" w:rsidRDefault="0005387E">
                        <w:pPr>
                          <w:spacing w:before="285"/>
                          <w:ind w:left="1366" w:right="1399"/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A água é a melhor e mais natural maneira de saciar a sede.</w:t>
                        </w:r>
                      </w:p>
                      <w:p w14:paraId="121574E4" w14:textId="77777777" w:rsidR="00114882" w:rsidRDefault="0005387E">
                        <w:pPr>
                          <w:spacing w:before="32"/>
                          <w:ind w:left="671" w:right="705"/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A água não tem calorias, ingredientes artificiais ou açúcar!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3E69760" w14:textId="77777777" w:rsidR="00114882" w:rsidRDefault="0005387E">
      <w:pPr>
        <w:ind w:left="-303"/>
        <w:rPr>
          <w:sz w:val="20"/>
        </w:rPr>
      </w:pPr>
      <w:r>
        <w:rPr>
          <w:noProof/>
          <w:position w:val="204"/>
          <w:sz w:val="20"/>
          <w:lang w:eastAsia="pt-BR" w:bidi="ar-SA"/>
        </w:rPr>
        <w:lastRenderedPageBreak/>
        <mc:AlternateContent>
          <mc:Choice Requires="wpg">
            <w:drawing>
              <wp:inline distT="0" distB="0" distL="0" distR="0" wp14:anchorId="3B1BA54D" wp14:editId="2EA1588F">
                <wp:extent cx="190500" cy="3175"/>
                <wp:effectExtent l="9525" t="9525" r="9525" b="6350"/>
                <wp:docPr id="35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3175"/>
                          <a:chOff x="0" y="0"/>
                          <a:chExt cx="300" cy="5"/>
                        </a:xfrm>
                      </wpg:grpSpPr>
                      <wps:wsp>
                        <wps:cNvPr id="36" name="Line 35"/>
                        <wps:cNvCnPr/>
                        <wps:spPr bwMode="auto">
                          <a:xfrm>
                            <a:off x="300" y="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31C41F" id="Group 34" o:spid="_x0000_s1026" style="width:15pt;height:.25pt;mso-position-horizontal-relative:char;mso-position-vertical-relative:line" coordsize="300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">
                <v:line id="Line 35" o:spid="_x0000_s1027" style="position:absolute;visibility:visible;mso-wrap-style:square" from="300,3" to="300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" strokeweight=".25pt"/>
                <w10:anchorlock/>
              </v:group>
            </w:pict>
          </mc:Fallback>
        </mc:AlternateContent>
      </w:r>
      <w:r>
        <w:rPr>
          <w:rFonts w:ascii="Times New Roman"/>
          <w:position w:val="204"/>
          <w:sz w:val="20"/>
        </w:rPr>
        <w:t xml:space="preserve"> </w:t>
      </w:r>
      <w:r>
        <w:rPr>
          <w:noProof/>
          <w:sz w:val="20"/>
          <w:lang w:eastAsia="pt-BR" w:bidi="ar-SA"/>
        </w:rPr>
        <mc:AlternateContent>
          <mc:Choice Requires="wpg">
            <w:drawing>
              <wp:inline distT="0" distB="0" distL="0" distR="0" wp14:anchorId="7ECF3AC4" wp14:editId="6F0E62B8">
                <wp:extent cx="7973060" cy="1298575"/>
                <wp:effectExtent l="0" t="0" r="8890" b="0"/>
                <wp:docPr id="3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73060" cy="1298575"/>
                          <a:chOff x="-316" y="0"/>
                          <a:chExt cx="12556" cy="2045"/>
                        </a:xfrm>
                      </wpg:grpSpPr>
                      <wps:wsp>
                        <wps:cNvPr id="33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240" cy="2045"/>
                          </a:xfrm>
                          <a:prstGeom prst="rect">
                            <a:avLst/>
                          </a:prstGeom>
                          <a:solidFill>
                            <a:srgbClr val="00A99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-316" y="0"/>
                            <a:ext cx="12556" cy="204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83BC87" w14:textId="77777777" w:rsidR="00114882" w:rsidRDefault="0005387E">
                              <w:pPr>
                                <w:spacing w:before="106"/>
                                <w:ind w:left="706" w:right="705"/>
                                <w:jc w:val="center"/>
                                <w:rPr>
                                  <w:rFonts w:ascii="Arial Black"/>
                                  <w:sz w:val="60"/>
                                </w:rPr>
                              </w:pPr>
                              <w:r>
                                <w:rPr>
                                  <w:rFonts w:ascii="Arial Black"/>
                                  <w:sz w:val="60"/>
                                </w:rPr>
                                <w:t>Confuso(a) sobre o que comprar?</w:t>
                              </w:r>
                            </w:p>
                            <w:p w14:paraId="29E44A8E" w14:textId="77777777" w:rsidR="00114882" w:rsidRDefault="0005387E">
                              <w:pPr>
                                <w:spacing w:before="55"/>
                                <w:ind w:left="705" w:right="705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Use estas dicas de leitura dos rótulos para lhe ajudar a escolher bebidas</w:t>
                              </w:r>
                            </w:p>
                            <w:p w14:paraId="360CF650" w14:textId="77777777" w:rsidR="00114882" w:rsidRDefault="0005387E">
                              <w:pPr>
                                <w:spacing w:before="32"/>
                                <w:ind w:left="1398" w:right="1399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para você e sua família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CF3AC4" id="Group 31" o:spid="_x0000_s1035" style="width:627.8pt;height:102.25pt;mso-position-horizontal-relative:char;mso-position-vertical-relative:line" coordorigin="-316" coordsize="12556,2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">
                <v:rect id="Rectangle 33" o:spid="_x0000_s1036" style="position:absolute;width:12240;height:20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" fillcolor="#00a997" stroked="f"/>
                <v:shape id="Text Box 32" o:spid="_x0000_s1037" type="#_x0000_t202" style="position:absolute;left:-316;width:12556;height:20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" fillcolor="white [3212]" stroked="f">
                  <v:textbox inset="0,0,0,0">
                    <w:txbxContent>
                      <w:p w14:paraId="0583BC87" w14:textId="77777777" w:rsidR="00114882" w:rsidRDefault="0005387E">
                        <w:pPr>
                          <w:spacing w:before="106"/>
                          <w:ind w:left="706" w:right="705"/>
                          <w:jc w:val="center"/>
                          <w:rPr>
                            <w:rFonts w:ascii="Arial Black"/>
                            <w:sz w:val="60"/>
                          </w:rPr>
                        </w:pPr>
                        <w:r>
                          <w:rPr>
                            <w:rFonts w:ascii="Arial Black"/>
                            <w:sz w:val="60"/>
                          </w:rPr>
                          <w:t>Confuso(a) sobre o que comprar?</w:t>
                        </w:r>
                      </w:p>
                      <w:p w14:paraId="29E44A8E" w14:textId="77777777" w:rsidR="00114882" w:rsidRDefault="0005387E">
                        <w:pPr>
                          <w:spacing w:before="55"/>
                          <w:ind w:left="705" w:right="705"/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Use estas dicas de leitura dos rótulos para lhe ajudar a escolher bebidas</w:t>
                        </w:r>
                      </w:p>
                      <w:p w14:paraId="360CF650" w14:textId="77777777" w:rsidR="00114882" w:rsidRDefault="0005387E">
                        <w:pPr>
                          <w:spacing w:before="32"/>
                          <w:ind w:left="1398" w:right="1399"/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para você e sua família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04A26ED" w14:textId="77777777" w:rsidR="00114882" w:rsidRDefault="00114882">
      <w:pPr>
        <w:pStyle w:val="BodyText"/>
        <w:rPr>
          <w:b/>
          <w:sz w:val="20"/>
        </w:rPr>
      </w:pPr>
    </w:p>
    <w:p w14:paraId="57C41EE6" w14:textId="77777777" w:rsidR="00114882" w:rsidRDefault="00114882">
      <w:pPr>
        <w:pStyle w:val="BodyText"/>
        <w:rPr>
          <w:sz w:val="20"/>
        </w:rPr>
      </w:pPr>
    </w:p>
    <w:p w14:paraId="19E23E5D" w14:textId="77777777" w:rsidR="00114882" w:rsidRDefault="0005387E">
      <w:pPr>
        <w:pStyle w:val="BodyText"/>
        <w:spacing w:before="4"/>
        <w:rPr>
          <w:sz w:val="13"/>
        </w:rPr>
      </w:pPr>
      <w:r>
        <w:rPr>
          <w:noProof/>
          <w:lang w:eastAsia="pt-BR"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15EE0DE1" wp14:editId="68972CE7">
                <wp:simplePos x="0" y="0"/>
                <wp:positionH relativeFrom="page">
                  <wp:posOffset>577215</wp:posOffset>
                </wp:positionH>
                <wp:positionV relativeFrom="paragraph">
                  <wp:posOffset>113030</wp:posOffset>
                </wp:positionV>
                <wp:extent cx="4042410" cy="907415"/>
                <wp:effectExtent l="5715" t="8255" r="0" b="8255"/>
                <wp:wrapTopAndBottom/>
                <wp:docPr id="3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9074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53998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C45397" w14:textId="77777777" w:rsidR="00114882" w:rsidRDefault="0005387E">
                            <w:pPr>
                              <w:pStyle w:val="BodyText"/>
                              <w:spacing w:before="100" w:line="259" w:lineRule="auto"/>
                              <w:ind w:left="229" w:right="164"/>
                            </w:pPr>
                            <w:r w:rsidRPr="009B2AAF">
                              <w:rPr>
                                <w:rFonts w:ascii="Arial Black" w:hAnsi="Arial Black"/>
                                <w:sz w:val="24"/>
                              </w:rPr>
                              <w:t>Porção</w:t>
                            </w:r>
                            <w:r>
                              <w:rPr>
                                <w:rFonts w:ascii="Arial Black"/>
                                <w:sz w:val="24"/>
                              </w:rPr>
                              <w:t xml:space="preserve"> </w:t>
                            </w:r>
                            <w:r>
                              <w:t>é a quantidade de bebida na qual as informações nutricionais se baseiam. Esteja ciente do número de porções por recipiente. Você pode estar consumindo mais do que imagina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EE0DE1" id="Text Box 30" o:spid="_x0000_s1038" type="#_x0000_t202" style="position:absolute;margin-left:45.45pt;margin-top:8.9pt;width:318.3pt;height:71.45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" fillcolor="white [3212]" stroked="f">
                <v:fill opacity="35466f"/>
                <v:textbox inset="0,0,0,0">
                  <w:txbxContent>
                    <w:p w14:paraId="2EC45397" w14:textId="77777777" w:rsidR="00114882" w:rsidRDefault="0005387E">
                      <w:pPr>
                        <w:pStyle w:val="BodyText"/>
                        <w:spacing w:before="100" w:line="259" w:lineRule="auto"/>
                        <w:ind w:left="229" w:right="164"/>
                      </w:pPr>
                      <w:r w:rsidRPr="009B2AAF">
                        <w:rPr>
                          <w:rFonts w:ascii="Arial Black" w:hAnsi="Arial Black"/>
                          <w:sz w:val="24"/>
                        </w:rPr>
                        <w:t>Porção</w:t>
                      </w:r>
                      <w:r>
                        <w:rPr>
                          <w:rFonts w:ascii="Arial Black"/>
                          <w:sz w:val="24"/>
                        </w:rPr>
                        <w:t xml:space="preserve"> </w:t>
                      </w:r>
                      <w:r>
                        <w:t>é a quantidade de bebida na qual as informações nutricionais se baseiam. Esteja ciente do número de porções por recipiente. Você pode estar consumindo mais do que imagina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7F4357" w14:textId="77777777" w:rsidR="00114882" w:rsidRDefault="00114882">
      <w:pPr>
        <w:pStyle w:val="BodyText"/>
        <w:rPr>
          <w:sz w:val="20"/>
        </w:rPr>
      </w:pPr>
    </w:p>
    <w:p w14:paraId="08471403" w14:textId="77777777" w:rsidR="00114882" w:rsidRDefault="00114882">
      <w:pPr>
        <w:pStyle w:val="BodyText"/>
        <w:rPr>
          <w:sz w:val="20"/>
        </w:rPr>
      </w:pPr>
    </w:p>
    <w:p w14:paraId="29D75B6F" w14:textId="77777777" w:rsidR="00114882" w:rsidRDefault="0005387E">
      <w:pPr>
        <w:pStyle w:val="BodyText"/>
        <w:spacing w:before="5"/>
        <w:rPr>
          <w:sz w:val="13"/>
        </w:rPr>
      </w:pPr>
      <w:r>
        <w:rPr>
          <w:noProof/>
          <w:lang w:eastAsia="pt-BR" w:bidi="ar-SA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0AA294A7" wp14:editId="212A30B8">
                <wp:simplePos x="0" y="0"/>
                <wp:positionH relativeFrom="page">
                  <wp:posOffset>753745</wp:posOffset>
                </wp:positionH>
                <wp:positionV relativeFrom="paragraph">
                  <wp:posOffset>113030</wp:posOffset>
                </wp:positionV>
                <wp:extent cx="3865245" cy="683895"/>
                <wp:effectExtent l="0" t="0" r="1905" b="1905"/>
                <wp:wrapTopAndBottom/>
                <wp:docPr id="3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5245" cy="683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7E0">
                                  <a:alpha val="51999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81BC1C" w14:textId="77777777" w:rsidR="00114882" w:rsidRDefault="0005387E">
                            <w:r w:rsidRPr="00044D19">
                              <w:rPr>
                                <w:rFonts w:ascii="Arial Black" w:hAnsi="Arial Black"/>
                                <w:b/>
                                <w:bCs/>
                                <w:sz w:val="24"/>
                                <w:szCs w:val="24"/>
                              </w:rPr>
                              <w:t>Açúcar</w:t>
                            </w:r>
                            <w:r w:rsidRPr="00044D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t>Os novos rótulos nutricionais dos alimentos facilitam a visualização do teor de açúcar. Nesta bebida, apenas 4 gramas de açúcar vêm de frutas de verdade. A maior parte do açúcar (28 gramas) é adicionada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294A7" id="Text Box 29" o:spid="_x0000_s1039" type="#_x0000_t202" style="position:absolute;margin-left:59.35pt;margin-top:8.9pt;width:304.35pt;height:53.8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" filled="f" fillcolor="#00a7e0" stroked="f">
                <v:fill opacity="34181f"/>
                <v:textbox inset="0,0,0,0">
                  <w:txbxContent>
                    <w:p w14:paraId="5181BC1C" w14:textId="77777777" w:rsidR="00114882" w:rsidRDefault="0005387E">
                      <w:r w:rsidRPr="00044D19">
                        <w:rPr>
                          <w:rFonts w:ascii="Arial Black" w:hAnsi="Arial Black"/>
                          <w:b/>
                          <w:bCs/>
                          <w:sz w:val="24"/>
                          <w:szCs w:val="24"/>
                        </w:rPr>
                        <w:t>Açúcar</w:t>
                      </w:r>
                      <w:r w:rsidRPr="00044D19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t>Os novos rótulos nutricionais dos alimentos facilitam a visualização do teor de açúcar. Nesta bebida, apenas 4 gramas de açúcar vêm de frutas de verdade. A maior parte do açúcar (28 gramas) é adicionada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5DB6879" w14:textId="77777777" w:rsidR="00114882" w:rsidRDefault="00114882">
      <w:pPr>
        <w:pStyle w:val="BodyText"/>
        <w:rPr>
          <w:sz w:val="20"/>
        </w:rPr>
      </w:pPr>
    </w:p>
    <w:p w14:paraId="0D43B7D0" w14:textId="77777777" w:rsidR="00114882" w:rsidRDefault="00114882">
      <w:pPr>
        <w:pStyle w:val="BodyText"/>
        <w:rPr>
          <w:sz w:val="20"/>
        </w:rPr>
      </w:pPr>
    </w:p>
    <w:p w14:paraId="79EF4F78" w14:textId="77777777" w:rsidR="00114882" w:rsidRDefault="00114882">
      <w:pPr>
        <w:pStyle w:val="BodyText"/>
        <w:spacing w:before="10"/>
        <w:rPr>
          <w:sz w:val="23"/>
        </w:rPr>
      </w:pPr>
    </w:p>
    <w:bookmarkStart w:id="0" w:name="_GoBack"/>
    <w:p w14:paraId="6CC8B58A" w14:textId="77777777" w:rsidR="00114882" w:rsidRDefault="0005387E">
      <w:pPr>
        <w:pStyle w:val="BodyText"/>
        <w:spacing w:line="256" w:lineRule="auto"/>
        <w:ind w:left="838" w:right="5998"/>
      </w:pPr>
      <w:r>
        <w:rPr>
          <w:noProof/>
          <w:lang w:eastAsia="pt-BR" w:bidi="ar-SA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1554032" wp14:editId="1E8C9768">
                <wp:simplePos x="0" y="0"/>
                <wp:positionH relativeFrom="page">
                  <wp:posOffset>578485</wp:posOffset>
                </wp:positionH>
                <wp:positionV relativeFrom="paragraph">
                  <wp:posOffset>-2509520</wp:posOffset>
                </wp:positionV>
                <wp:extent cx="7150735" cy="6964680"/>
                <wp:effectExtent l="6985" t="5080" r="5080" b="2540"/>
                <wp:wrapNone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0735" cy="6964680"/>
                          <a:chOff x="911" y="-3952"/>
                          <a:chExt cx="11261" cy="10968"/>
                        </a:xfrm>
                      </wpg:grpSpPr>
                      <pic:pic xmlns:pic="http://schemas.openxmlformats.org/drawingml/2006/picture">
                        <pic:nvPicPr>
                          <pic:cNvPr id="19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lum contrast="60000"/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98" y="-3953"/>
                            <a:ext cx="4074" cy="67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8146" y="-3908"/>
                            <a:ext cx="4003" cy="67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912" y="-96"/>
                            <a:ext cx="6362" cy="11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EF4C7F">
                                    <a:alpha val="43999"/>
                                  </a:srgbClr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8146" y="3406"/>
                            <a:ext cx="4005" cy="3589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4"/>
                        <wps:cNvSpPr>
                          <a:spLocks/>
                        </wps:cNvSpPr>
                        <wps:spPr bwMode="auto">
                          <a:xfrm>
                            <a:off x="7274" y="430"/>
                            <a:ext cx="873" cy="3215"/>
                          </a:xfrm>
                          <a:custGeom>
                            <a:avLst/>
                            <a:gdLst>
                              <a:gd name="T0" fmla="+- 0 7274 7274"/>
                              <a:gd name="T1" fmla="*/ T0 w 873"/>
                              <a:gd name="T2" fmla="+- 0 430 430"/>
                              <a:gd name="T3" fmla="*/ 430 h 3215"/>
                              <a:gd name="T4" fmla="+- 0 7854 7274"/>
                              <a:gd name="T5" fmla="*/ T4 w 873"/>
                              <a:gd name="T6" fmla="+- 0 430 430"/>
                              <a:gd name="T7" fmla="*/ 430 h 3215"/>
                              <a:gd name="T8" fmla="+- 0 7854 7274"/>
                              <a:gd name="T9" fmla="*/ T8 w 873"/>
                              <a:gd name="T10" fmla="+- 0 3645 430"/>
                              <a:gd name="T11" fmla="*/ 3645 h 3215"/>
                              <a:gd name="T12" fmla="+- 0 8146 7274"/>
                              <a:gd name="T13" fmla="*/ T12 w 873"/>
                              <a:gd name="T14" fmla="+- 0 3645 430"/>
                              <a:gd name="T15" fmla="*/ 3645 h 32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3" h="3215">
                                <a:moveTo>
                                  <a:pt x="0" y="0"/>
                                </a:moveTo>
                                <a:lnTo>
                                  <a:pt x="580" y="0"/>
                                </a:lnTo>
                                <a:lnTo>
                                  <a:pt x="580" y="3215"/>
                                </a:lnTo>
                                <a:lnTo>
                                  <a:pt x="872" y="3215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3"/>
                        <wps:cNvSpPr>
                          <a:spLocks/>
                        </wps:cNvSpPr>
                        <wps:spPr bwMode="auto">
                          <a:xfrm>
                            <a:off x="7274" y="-1249"/>
                            <a:ext cx="873" cy="1528"/>
                          </a:xfrm>
                          <a:custGeom>
                            <a:avLst/>
                            <a:gdLst>
                              <a:gd name="T0" fmla="+- 0 7274 7274"/>
                              <a:gd name="T1" fmla="*/ T0 w 873"/>
                              <a:gd name="T2" fmla="+- 0 -1249 -1249"/>
                              <a:gd name="T3" fmla="*/ -1249 h 1528"/>
                              <a:gd name="T4" fmla="+- 0 7854 7274"/>
                              <a:gd name="T5" fmla="*/ T4 w 873"/>
                              <a:gd name="T6" fmla="+- 0 -1249 -1249"/>
                              <a:gd name="T7" fmla="*/ -1249 h 1528"/>
                              <a:gd name="T8" fmla="+- 0 7854 7274"/>
                              <a:gd name="T9" fmla="*/ T8 w 873"/>
                              <a:gd name="T10" fmla="+- 0 279 -1249"/>
                              <a:gd name="T11" fmla="*/ 279 h 1528"/>
                              <a:gd name="T12" fmla="+- 0 8146 7274"/>
                              <a:gd name="T13" fmla="*/ T12 w 873"/>
                              <a:gd name="T14" fmla="+- 0 279 -1249"/>
                              <a:gd name="T15" fmla="*/ 279 h 15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3" h="1528">
                                <a:moveTo>
                                  <a:pt x="0" y="0"/>
                                </a:moveTo>
                                <a:lnTo>
                                  <a:pt x="580" y="0"/>
                                </a:lnTo>
                                <a:lnTo>
                                  <a:pt x="580" y="1528"/>
                                </a:lnTo>
                                <a:lnTo>
                                  <a:pt x="872" y="1528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911" y="3743"/>
                            <a:ext cx="6364" cy="1129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  <a:alpha val="48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7264" y="2043"/>
                            <a:ext cx="883" cy="2027"/>
                          </a:xfrm>
                          <a:custGeom>
                            <a:avLst/>
                            <a:gdLst>
                              <a:gd name="T0" fmla="+- 0 7264 7264"/>
                              <a:gd name="T1" fmla="*/ T0 w 883"/>
                              <a:gd name="T2" fmla="+- 0 2043 2043"/>
                              <a:gd name="T3" fmla="*/ 2043 h 2027"/>
                              <a:gd name="T4" fmla="+- 0 7614 7264"/>
                              <a:gd name="T5" fmla="*/ T4 w 883"/>
                              <a:gd name="T6" fmla="+- 0 2043 2043"/>
                              <a:gd name="T7" fmla="*/ 2043 h 2027"/>
                              <a:gd name="T8" fmla="+- 0 7614 7264"/>
                              <a:gd name="T9" fmla="*/ T8 w 883"/>
                              <a:gd name="T10" fmla="+- 0 4070 2043"/>
                              <a:gd name="T11" fmla="*/ 4070 h 2027"/>
                              <a:gd name="T12" fmla="+- 0 8146 7264"/>
                              <a:gd name="T13" fmla="*/ T12 w 883"/>
                              <a:gd name="T14" fmla="+- 0 4070 2043"/>
                              <a:gd name="T15" fmla="*/ 4070 h 20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83" h="2027">
                                <a:moveTo>
                                  <a:pt x="0" y="0"/>
                                </a:moveTo>
                                <a:lnTo>
                                  <a:pt x="350" y="0"/>
                                </a:lnTo>
                                <a:lnTo>
                                  <a:pt x="350" y="2027"/>
                                </a:lnTo>
                                <a:lnTo>
                                  <a:pt x="882" y="2027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Line 20"/>
                        <wps:cNvCnPr/>
                        <wps:spPr bwMode="auto">
                          <a:xfrm>
                            <a:off x="7274" y="-2870"/>
                            <a:ext cx="8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Freeform 19"/>
                        <wps:cNvSpPr>
                          <a:spLocks/>
                        </wps:cNvSpPr>
                        <wps:spPr bwMode="auto">
                          <a:xfrm>
                            <a:off x="7274" y="4606"/>
                            <a:ext cx="873" cy="796"/>
                          </a:xfrm>
                          <a:custGeom>
                            <a:avLst/>
                            <a:gdLst>
                              <a:gd name="T0" fmla="+- 0 7274 7274"/>
                              <a:gd name="T1" fmla="*/ T0 w 873"/>
                              <a:gd name="T2" fmla="+- 0 4606 4606"/>
                              <a:gd name="T3" fmla="*/ 4606 h 796"/>
                              <a:gd name="T4" fmla="+- 0 7620 7274"/>
                              <a:gd name="T5" fmla="*/ T4 w 873"/>
                              <a:gd name="T6" fmla="+- 0 4606 4606"/>
                              <a:gd name="T7" fmla="*/ 4606 h 796"/>
                              <a:gd name="T8" fmla="+- 0 7620 7274"/>
                              <a:gd name="T9" fmla="*/ T8 w 873"/>
                              <a:gd name="T10" fmla="+- 0 5402 4606"/>
                              <a:gd name="T11" fmla="*/ 5402 h 796"/>
                              <a:gd name="T12" fmla="+- 0 8146 7274"/>
                              <a:gd name="T13" fmla="*/ T12 w 873"/>
                              <a:gd name="T14" fmla="+- 0 5402 4606"/>
                              <a:gd name="T15" fmla="*/ 5402 h 7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3" h="796">
                                <a:moveTo>
                                  <a:pt x="0" y="0"/>
                                </a:moveTo>
                                <a:lnTo>
                                  <a:pt x="346" y="0"/>
                                </a:lnTo>
                                <a:lnTo>
                                  <a:pt x="346" y="796"/>
                                </a:lnTo>
                                <a:lnTo>
                                  <a:pt x="872" y="79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18"/>
                        <wps:cNvCnPr/>
                        <wps:spPr bwMode="auto">
                          <a:xfrm>
                            <a:off x="7274" y="5671"/>
                            <a:ext cx="85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B82A21" id="Group 17" o:spid="_x0000_s1026" style="position:absolute;margin-left:45.55pt;margin-top:-197.6pt;width:563.05pt;height:548.4pt;z-index:-251658240;mso-position-horizontal-relative:page" coordorigin="911,-3952" coordsize="11261,109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8098;top:-3953;width:4074;height:6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">
                  <v:imagedata r:id="rId15" o:title="" gain="2.5" grayscale="t"/>
                </v:shape>
                <v:rect id="Rectangle 27" o:spid="_x0000_s1028" style="position:absolute;left:8146;top:-3908;width:4003;height:6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" filled="f" strokecolor="#231f20" strokeweight="2pt"/>
                <v:rect id="Rectangle 26" o:spid="_x0000_s1029" style="position:absolute;left:912;top:-96;width:6362;height:1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" filled="f" fillcolor="#ef4c7f" stroked="f">
                  <v:fill opacity="28784f"/>
                </v:rect>
                <v:rect id="Rectangle 25" o:spid="_x0000_s1030" style="position:absolute;left:8146;top:3406;width:4005;height:3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" filled="f" strokecolor="#231f20" strokeweight="2pt"/>
                <v:shape id="Freeform 24" o:spid="_x0000_s1031" style="position:absolute;left:7274;top:430;width:873;height:3215;visibility:visible;mso-wrap-style:square;v-text-anchor:top" coordsize="873,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" path="m,l580,r,3215l872,3215e" filled="f" strokecolor="#231f20" strokeweight="1pt">
                  <v:path arrowok="t" o:connecttype="custom" o:connectlocs="0,430;580,430;580,3645;872,3645" o:connectangles="0,0,0,0"/>
                </v:shape>
                <v:shape id="Freeform 23" o:spid="_x0000_s1032" style="position:absolute;left:7274;top:-1249;width:873;height:1528;visibility:visible;mso-wrap-style:square;v-text-anchor:top" coordsize="873,1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" path="m,l580,r,1528l872,1528e" filled="f" strokecolor="#231f20" strokeweight="1pt">
                  <v:path arrowok="t" o:connecttype="custom" o:connectlocs="0,-1249;580,-1249;580,279;872,279" o:connectangles="0,0,0,0"/>
                </v:shape>
                <v:rect id="Rectangle 22" o:spid="_x0000_s1033" style="position:absolute;left:911;top:3743;width:6364;height:1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" fillcolor="white [3212]" stroked="f">
                  <v:fill opacity="31354f"/>
                </v:rect>
                <v:shape id="Freeform 21" o:spid="_x0000_s1034" style="position:absolute;left:7264;top:2043;width:883;height:2027;visibility:visible;mso-wrap-style:square;v-text-anchor:top" coordsize="883,2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" path="m,l350,r,2027l882,2027e" filled="f" strokecolor="#231f20" strokeweight="1pt">
                  <v:path arrowok="t" o:connecttype="custom" o:connectlocs="0,2043;350,2043;350,4070;882,4070" o:connectangles="0,0,0,0"/>
                </v:shape>
                <v:line id="Line 20" o:spid="_x0000_s1035" style="position:absolute;visibility:visible;mso-wrap-style:square" from="7274,-2870" to="8146,-2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" strokecolor="#231f20" strokeweight="1pt"/>
                <v:shape id="Freeform 19" o:spid="_x0000_s1036" style="position:absolute;left:7274;top:4606;width:873;height:796;visibility:visible;mso-wrap-style:square;v-text-anchor:top" coordsize="873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" path="m,l346,r,796l872,796e" filled="f" strokecolor="#231f20" strokeweight="1pt">
                  <v:path arrowok="t" o:connecttype="custom" o:connectlocs="0,4606;346,4606;346,5402;872,5402" o:connectangles="0,0,0,0"/>
                </v:shape>
                <v:line id="Line 18" o:spid="_x0000_s1037" style="position:absolute;visibility:visible;mso-wrap-style:square" from="7274,5671" to="8126,56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" strokecolor="#231f20" strokeweight="1pt"/>
                <w10:wrap anchorx="page"/>
              </v:group>
            </w:pict>
          </mc:Fallback>
        </mc:AlternateContent>
      </w:r>
      <w:bookmarkEnd w:id="0"/>
      <w:r>
        <w:rPr>
          <w:rFonts w:ascii="Arial Black"/>
          <w:sz w:val="24"/>
        </w:rPr>
        <w:t xml:space="preserve">Ingredientes </w:t>
      </w:r>
      <w:r>
        <w:t>são listados em ordem decrescente de quantidade. Isso significa que o primeiro ingrediente está presente em maior quantidade e o último ingrediente em menor quantidade.</w:t>
      </w:r>
    </w:p>
    <w:p w14:paraId="6AE94E37" w14:textId="77777777" w:rsidR="00114882" w:rsidRDefault="00114882">
      <w:pPr>
        <w:pStyle w:val="BodyText"/>
        <w:rPr>
          <w:sz w:val="20"/>
        </w:rPr>
      </w:pPr>
    </w:p>
    <w:p w14:paraId="136A8127" w14:textId="77777777" w:rsidR="00114882" w:rsidRDefault="00114882">
      <w:pPr>
        <w:pStyle w:val="BodyText"/>
        <w:rPr>
          <w:sz w:val="20"/>
        </w:rPr>
      </w:pPr>
    </w:p>
    <w:p w14:paraId="77E981AB" w14:textId="77777777" w:rsidR="00114882" w:rsidRDefault="0005387E">
      <w:pPr>
        <w:pStyle w:val="BodyText"/>
        <w:tabs>
          <w:tab w:val="left" w:pos="4307"/>
        </w:tabs>
        <w:spacing w:before="10"/>
        <w:rPr>
          <w:sz w:val="25"/>
        </w:rPr>
      </w:pPr>
      <w:r>
        <w:rPr>
          <w:noProof/>
          <w:lang w:eastAsia="pt-BR" w:bidi="ar-SA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12993113" wp14:editId="19FC5389">
                <wp:simplePos x="0" y="0"/>
                <wp:positionH relativeFrom="page">
                  <wp:posOffset>581660</wp:posOffset>
                </wp:positionH>
                <wp:positionV relativeFrom="paragraph">
                  <wp:posOffset>205105</wp:posOffset>
                </wp:positionV>
                <wp:extent cx="4034790" cy="1038860"/>
                <wp:effectExtent l="0" t="0" r="3810" b="8890"/>
                <wp:wrapTopAndBottom/>
                <wp:docPr id="17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4790" cy="10388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51999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5292DD" w14:textId="77777777" w:rsidR="00114882" w:rsidRDefault="0005387E">
                            <w:pPr>
                              <w:pStyle w:val="BodyText"/>
                              <w:spacing w:before="82" w:line="259" w:lineRule="auto"/>
                              <w:ind w:left="227" w:right="252"/>
                            </w:pPr>
                            <w:r>
                              <w:rPr>
                                <w:rFonts w:ascii="Arial Black"/>
                                <w:sz w:val="24"/>
                              </w:rPr>
                              <w:t xml:space="preserve">Xarope de milho rico em frutose </w:t>
                            </w:r>
                            <w:r>
                              <w:t xml:space="preserve">é considerado uma forma de </w:t>
                            </w:r>
                            <w:r>
                              <w:rPr>
                                <w:b/>
                              </w:rPr>
                              <w:t>açúcar</w:t>
                            </w:r>
                            <w:r>
                              <w:t>. Trata-se de um adoçante processado e refinado feito de amido de milho. Produtos com xarope de milho com alto teor de frutose devem ser evitado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93113" id="Text Box 16" o:spid="_x0000_s1040" type="#_x0000_t202" style="position:absolute;margin-left:45.8pt;margin-top:16.15pt;width:317.7pt;height:81.8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" fillcolor="white [3212]" stroked="f">
                <v:fill opacity="34181f"/>
                <v:textbox inset="0,0,0,0">
                  <w:txbxContent>
                    <w:p w14:paraId="065292DD" w14:textId="77777777" w:rsidR="00114882" w:rsidRDefault="0005387E">
                      <w:pPr>
                        <w:pStyle w:val="BodyText"/>
                        <w:spacing w:before="82" w:line="259" w:lineRule="auto"/>
                        <w:ind w:left="227" w:right="252"/>
                      </w:pPr>
                      <w:r>
                        <w:rPr>
                          <w:rFonts w:ascii="Arial Black"/>
                          <w:sz w:val="24"/>
                        </w:rPr>
                        <w:t xml:space="preserve">Xarope de milho rico em frutose </w:t>
                      </w:r>
                      <w:r>
                        <w:t xml:space="preserve">é considerado uma forma de </w:t>
                      </w:r>
                      <w:r>
                        <w:rPr>
                          <w:b/>
                        </w:rPr>
                        <w:t>açúcar</w:t>
                      </w:r>
                      <w:r>
                        <w:t>. Trata-se de um adoçante processado e refinado feito de amido de milho. Produtos com xarope de milho com alto teor de frutose devem ser evitado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sz w:val="25"/>
        </w:rPr>
        <w:tab/>
      </w:r>
    </w:p>
    <w:p w14:paraId="5420686B" w14:textId="77777777" w:rsidR="00114882" w:rsidRDefault="00114882">
      <w:pPr>
        <w:pStyle w:val="BodyText"/>
        <w:spacing w:before="6"/>
        <w:rPr>
          <w:sz w:val="18"/>
        </w:rPr>
      </w:pPr>
    </w:p>
    <w:p w14:paraId="7A52AEE7" w14:textId="77777777" w:rsidR="00114882" w:rsidRDefault="00114882">
      <w:pPr>
        <w:rPr>
          <w:sz w:val="18"/>
        </w:rPr>
        <w:sectPr w:rsidR="00114882">
          <w:pgSz w:w="13080" w:h="16680"/>
          <w:pgMar w:top="420" w:right="0" w:bottom="300" w:left="300" w:header="0" w:footer="100" w:gutter="0"/>
          <w:cols w:space="720"/>
        </w:sectPr>
      </w:pPr>
    </w:p>
    <w:p w14:paraId="510CD28C" w14:textId="77777777" w:rsidR="00114882" w:rsidRDefault="00114882">
      <w:pPr>
        <w:pStyle w:val="BodyText"/>
        <w:rPr>
          <w:sz w:val="24"/>
        </w:rPr>
      </w:pPr>
    </w:p>
    <w:p w14:paraId="73F61DCC" w14:textId="77777777" w:rsidR="00114882" w:rsidRDefault="00114882">
      <w:pPr>
        <w:pStyle w:val="BodyText"/>
        <w:spacing w:before="4"/>
        <w:rPr>
          <w:sz w:val="19"/>
        </w:rPr>
      </w:pPr>
    </w:p>
    <w:p w14:paraId="43E20C40" w14:textId="77777777" w:rsidR="00114882" w:rsidRDefault="0005387E">
      <w:pPr>
        <w:pStyle w:val="BodyText"/>
        <w:spacing w:line="256" w:lineRule="auto"/>
        <w:ind w:left="838" w:right="37"/>
      </w:pPr>
      <w:r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01D7A00" wp14:editId="05DE1391">
                <wp:simplePos x="0" y="0"/>
                <wp:positionH relativeFrom="page">
                  <wp:posOffset>582295</wp:posOffset>
                </wp:positionH>
                <wp:positionV relativeFrom="paragraph">
                  <wp:posOffset>1086485</wp:posOffset>
                </wp:positionV>
                <wp:extent cx="4037330" cy="938530"/>
                <wp:effectExtent l="1270" t="635" r="0" b="3810"/>
                <wp:wrapNone/>
                <wp:docPr id="1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7330" cy="9385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4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78D19" w14:textId="77777777" w:rsidR="00114882" w:rsidRDefault="0005387E">
                            <w:pPr>
                              <w:spacing w:before="57" w:line="256" w:lineRule="auto"/>
                              <w:ind w:left="221" w:right="256"/>
                            </w:pPr>
                            <w:r>
                              <w:rPr>
                                <w:rFonts w:ascii="Arial Black"/>
                                <w:sz w:val="24"/>
                              </w:rPr>
                              <w:t>Ado</w:t>
                            </w:r>
                            <w:r>
                              <w:rPr>
                                <w:rFonts w:ascii="Arial Black"/>
                                <w:sz w:val="24"/>
                              </w:rPr>
                              <w:t>ç</w:t>
                            </w:r>
                            <w:r>
                              <w:rPr>
                                <w:rFonts w:ascii="Arial Black"/>
                                <w:sz w:val="24"/>
                              </w:rPr>
                              <w:t xml:space="preserve">antes artificiais </w:t>
                            </w:r>
                            <w:r>
                              <w:t xml:space="preserve">estão presentes de várias formas. Tome cuidado com as bebidas que os contêm. Todos os nomes a seguir são de adoçantes artificiais: Sucralose, Aspartame, </w:t>
                            </w:r>
                            <w:r>
                              <w:t>Acessulfame-K e Sacarin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1D7A00" id="Text Box 15" o:spid="_x0000_s1041" type="#_x0000_t202" style="position:absolute;left:0;text-align:left;margin-left:45.85pt;margin-top:85.55pt;width:317.9pt;height:73.9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" fillcolor="white [3212]" stroked="f">
                <v:fill opacity="29555f"/>
                <v:textbox inset="0,0,0,0">
                  <w:txbxContent>
                    <w:p w14:paraId="23878D19" w14:textId="77777777" w:rsidR="00114882" w:rsidRDefault="0005387E">
                      <w:pPr>
                        <w:spacing w:before="57" w:line="256" w:lineRule="auto"/>
                        <w:ind w:left="221" w:right="256"/>
                      </w:pPr>
                      <w:r>
                        <w:rPr>
                          <w:rFonts w:ascii="Arial Black"/>
                          <w:sz w:val="24"/>
                        </w:rPr>
                        <w:t>Ado</w:t>
                      </w:r>
                      <w:r>
                        <w:rPr>
                          <w:rFonts w:ascii="Arial Black"/>
                          <w:sz w:val="24"/>
                        </w:rPr>
                        <w:t>ç</w:t>
                      </w:r>
                      <w:r>
                        <w:rPr>
                          <w:rFonts w:ascii="Arial Black"/>
                          <w:sz w:val="24"/>
                        </w:rPr>
                        <w:t xml:space="preserve">antes artificiais </w:t>
                      </w:r>
                      <w:r>
                        <w:t xml:space="preserve">estão presentes de várias formas. Tome cuidado com as bebidas que os contêm. Todos os nomes a seguir são de adoçantes artificiais: Sucralose, Aspartame, </w:t>
                      </w:r>
                      <w:proofErr w:type="spellStart"/>
                      <w:r>
                        <w:t>Acessulfame</w:t>
                      </w:r>
                      <w:proofErr w:type="spellEnd"/>
                      <w:r>
                        <w:t>-K e Sacarina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 Black"/>
          <w:sz w:val="24"/>
        </w:rPr>
        <w:t xml:space="preserve">Amarelo 5 </w:t>
      </w:r>
      <w:proofErr w:type="gramStart"/>
      <w:r>
        <w:t xml:space="preserve">e </w:t>
      </w:r>
      <w:r>
        <w:rPr>
          <w:rFonts w:ascii="Arial Black"/>
          <w:sz w:val="24"/>
        </w:rPr>
        <w:t>Amarelo</w:t>
      </w:r>
      <w:proofErr w:type="gramEnd"/>
      <w:r>
        <w:rPr>
          <w:rFonts w:ascii="Arial Black"/>
          <w:sz w:val="24"/>
        </w:rPr>
        <w:t xml:space="preserve"> 6 </w:t>
      </w:r>
      <w:r>
        <w:t xml:space="preserve">são exemplos de </w:t>
      </w:r>
      <w:r>
        <w:rPr>
          <w:u w:val="single"/>
        </w:rPr>
        <w:t>corantes artificiais</w:t>
      </w:r>
      <w:r>
        <w:t xml:space="preserve">. Estes, juntamente com </w:t>
      </w:r>
      <w:r>
        <w:rPr>
          <w:u w:val="single"/>
        </w:rPr>
        <w:t>aromatizantes artificiais,</w:t>
      </w:r>
      <w:r>
        <w:t xml:space="preserve"> são ingredientes desnecessários, especialmente para crianças em crescimento.</w:t>
      </w:r>
    </w:p>
    <w:p w14:paraId="51FCD7E1" w14:textId="77777777" w:rsidR="00114882" w:rsidRDefault="009B2AAF">
      <w:pPr>
        <w:spacing w:before="100"/>
        <w:ind w:left="838"/>
        <w:rPr>
          <w:color w:val="231F20"/>
        </w:rPr>
      </w:pPr>
      <w:r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3A152AE" wp14:editId="4EEDBD7B">
                <wp:simplePos x="0" y="0"/>
                <wp:positionH relativeFrom="column">
                  <wp:posOffset>2524991</wp:posOffset>
                </wp:positionH>
                <wp:positionV relativeFrom="paragraph">
                  <wp:posOffset>1255568</wp:posOffset>
                </wp:positionV>
                <wp:extent cx="4232564" cy="284018"/>
                <wp:effectExtent l="0" t="0" r="15875" b="1905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2564" cy="2840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70F1E1" w14:textId="77777777" w:rsidR="00114882" w:rsidRDefault="0005387E">
                            <w:pPr>
                              <w:spacing w:line="246" w:lineRule="exact"/>
                            </w:pPr>
                            <w:r>
                              <w:t>Esta instituição é uma provedora de oportunidades iguai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A152AE" id="Text Box 7" o:spid="_x0000_s1042" type="#_x0000_t202" style="position:absolute;left:0;text-align:left;margin-left:198.8pt;margin-top:98.85pt;width:333.25pt;height:22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" filled="f" stroked="f">
                <v:textbox inset="0,0,0,0">
                  <w:txbxContent>
                    <w:p w14:paraId="1070F1E1" w14:textId="77777777" w:rsidR="00114882" w:rsidRDefault="0005387E">
                      <w:pPr>
                        <w:spacing w:line="246" w:lineRule="exact"/>
                      </w:pPr>
                      <w:r>
                        <w:t>Esta instituição é uma provedora de oportunidades iguais.</w:t>
                      </w:r>
                    </w:p>
                  </w:txbxContent>
                </v:textbox>
              </v:shape>
            </w:pict>
          </mc:Fallback>
        </mc:AlternateContent>
      </w:r>
      <w:r w:rsidR="0005387E">
        <w:br w:type="column"/>
      </w:r>
    </w:p>
    <w:p w14:paraId="6BF2AA67" w14:textId="77777777" w:rsidR="00114882" w:rsidRDefault="00114882">
      <w:pPr>
        <w:pStyle w:val="BodyText"/>
        <w:spacing w:before="96" w:line="249" w:lineRule="auto"/>
        <w:ind w:left="838" w:right="1211"/>
        <w:sectPr w:rsidR="00114882">
          <w:type w:val="continuous"/>
          <w:pgSz w:w="13080" w:h="16680"/>
          <w:pgMar w:top="420" w:right="0" w:bottom="300" w:left="300" w:header="720" w:footer="720" w:gutter="0"/>
          <w:cols w:num="2" w:space="720" w:equalWidth="0">
            <w:col w:w="6761" w:space="391"/>
            <w:col w:w="5628"/>
          </w:cols>
        </w:sectPr>
      </w:pPr>
    </w:p>
    <w:p w14:paraId="57801F30" w14:textId="77777777" w:rsidR="00114882" w:rsidRDefault="009B2AAF">
      <w:pPr>
        <w:rPr>
          <w:sz w:val="2"/>
        </w:rPr>
      </w:pPr>
      <w:r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8AEA4C" wp14:editId="194B0FDF">
                <wp:simplePos x="0" y="0"/>
                <wp:positionH relativeFrom="page">
                  <wp:posOffset>7772400</wp:posOffset>
                </wp:positionH>
                <wp:positionV relativeFrom="paragraph">
                  <wp:posOffset>763731</wp:posOffset>
                </wp:positionV>
                <wp:extent cx="139065" cy="1170709"/>
                <wp:effectExtent l="0" t="0" r="13335" b="10795"/>
                <wp:wrapNone/>
                <wp:docPr id="1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065" cy="1170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65B38C" w14:textId="77777777" w:rsidR="00114882" w:rsidRDefault="0005387E">
                            <w:pPr>
                              <w:spacing w:before="14"/>
                              <w:ind w:left="2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Form. nº 387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8AEA4C" id="Text Box 5" o:spid="_x0000_s1043" type="#_x0000_t202" style="position:absolute;margin-left:612pt;margin-top:60.15pt;width:10.95pt;height:92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" filled="f" stroked="f">
                <v:textbox style="layout-flow:vertical" inset="0,0,0,0">
                  <w:txbxContent>
                    <w:p w14:paraId="7765B38C" w14:textId="77777777" w:rsidR="00114882" w:rsidRDefault="0005387E">
                      <w:pPr>
                        <w:spacing w:before="14"/>
                        <w:ind w:left="2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Form. nº 38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5387E"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ACA292" wp14:editId="4CE59C98">
                <wp:simplePos x="0" y="0"/>
                <wp:positionH relativeFrom="column">
                  <wp:posOffset>389890</wp:posOffset>
                </wp:positionH>
                <wp:positionV relativeFrom="paragraph">
                  <wp:posOffset>1294765</wp:posOffset>
                </wp:positionV>
                <wp:extent cx="796290" cy="111760"/>
                <wp:effectExtent l="8890" t="8890" r="4445" b="3175"/>
                <wp:wrapNone/>
                <wp:docPr id="10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96290" cy="111760"/>
                        </a:xfrm>
                        <a:custGeom>
                          <a:avLst/>
                          <a:gdLst>
                            <a:gd name="T0" fmla="+- 0 959 915"/>
                            <a:gd name="T1" fmla="*/ T0 w 1254"/>
                            <a:gd name="T2" fmla="+- 0 3491 3357"/>
                            <a:gd name="T3" fmla="*/ 3491 h 176"/>
                            <a:gd name="T4" fmla="+- 0 1021 915"/>
                            <a:gd name="T5" fmla="*/ T4 w 1254"/>
                            <a:gd name="T6" fmla="+- 0 3436 3357"/>
                            <a:gd name="T7" fmla="*/ 3436 h 176"/>
                            <a:gd name="T8" fmla="+- 0 1108 915"/>
                            <a:gd name="T9" fmla="*/ T8 w 1254"/>
                            <a:gd name="T10" fmla="+- 0 3433 3357"/>
                            <a:gd name="T11" fmla="*/ 3433 h 176"/>
                            <a:gd name="T12" fmla="+- 0 1058 915"/>
                            <a:gd name="T13" fmla="*/ T12 w 1254"/>
                            <a:gd name="T14" fmla="+- 0 3469 3357"/>
                            <a:gd name="T15" fmla="*/ 3469 h 176"/>
                            <a:gd name="T16" fmla="+- 0 1094 915"/>
                            <a:gd name="T17" fmla="*/ T16 w 1254"/>
                            <a:gd name="T18" fmla="+- 0 3449 3357"/>
                            <a:gd name="T19" fmla="*/ 3449 h 176"/>
                            <a:gd name="T20" fmla="+- 0 1117 915"/>
                            <a:gd name="T21" fmla="*/ T20 w 1254"/>
                            <a:gd name="T22" fmla="+- 0 3395 3357"/>
                            <a:gd name="T23" fmla="*/ 3395 h 176"/>
                            <a:gd name="T24" fmla="+- 0 1093 915"/>
                            <a:gd name="T25" fmla="*/ T24 w 1254"/>
                            <a:gd name="T26" fmla="+- 0 3359 3357"/>
                            <a:gd name="T27" fmla="*/ 3359 h 176"/>
                            <a:gd name="T28" fmla="+- 0 1064 915"/>
                            <a:gd name="T29" fmla="*/ T28 w 1254"/>
                            <a:gd name="T30" fmla="+- 0 3391 3357"/>
                            <a:gd name="T31" fmla="*/ 3391 h 176"/>
                            <a:gd name="T32" fmla="+- 0 1080 915"/>
                            <a:gd name="T33" fmla="*/ T32 w 1254"/>
                            <a:gd name="T34" fmla="+- 0 3357 3357"/>
                            <a:gd name="T35" fmla="*/ 3357 h 176"/>
                            <a:gd name="T36" fmla="+- 0 1043 915"/>
                            <a:gd name="T37" fmla="*/ T36 w 1254"/>
                            <a:gd name="T38" fmla="+- 0 3402 3357"/>
                            <a:gd name="T39" fmla="*/ 3402 h 176"/>
                            <a:gd name="T40" fmla="+- 0 1035 915"/>
                            <a:gd name="T41" fmla="*/ T40 w 1254"/>
                            <a:gd name="T42" fmla="+- 0 3450 3357"/>
                            <a:gd name="T43" fmla="*/ 3450 h 176"/>
                            <a:gd name="T44" fmla="+- 0 1095 915"/>
                            <a:gd name="T45" fmla="*/ T44 w 1254"/>
                            <a:gd name="T46" fmla="+- 0 3491 3357"/>
                            <a:gd name="T47" fmla="*/ 3491 h 176"/>
                            <a:gd name="T48" fmla="+- 0 1233 915"/>
                            <a:gd name="T49" fmla="*/ T48 w 1254"/>
                            <a:gd name="T50" fmla="+- 0 3444 3357"/>
                            <a:gd name="T51" fmla="*/ 3444 h 176"/>
                            <a:gd name="T52" fmla="+- 0 1207 915"/>
                            <a:gd name="T53" fmla="*/ T52 w 1254"/>
                            <a:gd name="T54" fmla="+- 0 3456 3357"/>
                            <a:gd name="T55" fmla="*/ 3456 h 176"/>
                            <a:gd name="T56" fmla="+- 0 1155 915"/>
                            <a:gd name="T57" fmla="*/ T56 w 1254"/>
                            <a:gd name="T58" fmla="+- 0 3456 3357"/>
                            <a:gd name="T59" fmla="*/ 3456 h 176"/>
                            <a:gd name="T60" fmla="+- 0 1192 915"/>
                            <a:gd name="T61" fmla="*/ T60 w 1254"/>
                            <a:gd name="T62" fmla="+- 0 3418 3357"/>
                            <a:gd name="T63" fmla="*/ 3418 h 176"/>
                            <a:gd name="T64" fmla="+- 0 1181 915"/>
                            <a:gd name="T65" fmla="*/ T64 w 1254"/>
                            <a:gd name="T66" fmla="+- 0 3395 3357"/>
                            <a:gd name="T67" fmla="*/ 3395 h 176"/>
                            <a:gd name="T68" fmla="+- 0 1145 915"/>
                            <a:gd name="T69" fmla="*/ T68 w 1254"/>
                            <a:gd name="T70" fmla="+- 0 3480 3357"/>
                            <a:gd name="T71" fmla="*/ 3480 h 176"/>
                            <a:gd name="T72" fmla="+- 0 1228 915"/>
                            <a:gd name="T73" fmla="*/ T72 w 1254"/>
                            <a:gd name="T74" fmla="+- 0 3464 3357"/>
                            <a:gd name="T75" fmla="*/ 3464 h 176"/>
                            <a:gd name="T76" fmla="+- 0 1319 915"/>
                            <a:gd name="T77" fmla="*/ T76 w 1254"/>
                            <a:gd name="T78" fmla="+- 0 3404 3357"/>
                            <a:gd name="T79" fmla="*/ 3404 h 176"/>
                            <a:gd name="T80" fmla="+- 0 1280 915"/>
                            <a:gd name="T81" fmla="*/ T80 w 1254"/>
                            <a:gd name="T82" fmla="+- 0 3471 3357"/>
                            <a:gd name="T83" fmla="*/ 3471 h 176"/>
                            <a:gd name="T84" fmla="+- 0 1280 915"/>
                            <a:gd name="T85" fmla="*/ T84 w 1254"/>
                            <a:gd name="T86" fmla="+- 0 3418 3357"/>
                            <a:gd name="T87" fmla="*/ 3418 h 176"/>
                            <a:gd name="T88" fmla="+- 0 1319 915"/>
                            <a:gd name="T89" fmla="*/ T88 w 1254"/>
                            <a:gd name="T90" fmla="+- 0 3404 3357"/>
                            <a:gd name="T91" fmla="*/ 3404 h 176"/>
                            <a:gd name="T92" fmla="+- 0 1239 915"/>
                            <a:gd name="T93" fmla="*/ T92 w 1254"/>
                            <a:gd name="T94" fmla="+- 0 3444 3357"/>
                            <a:gd name="T95" fmla="*/ 3444 h 176"/>
                            <a:gd name="T96" fmla="+- 0 1327 915"/>
                            <a:gd name="T97" fmla="*/ T96 w 1254"/>
                            <a:gd name="T98" fmla="+- 0 3480 3357"/>
                            <a:gd name="T99" fmla="*/ 3480 h 176"/>
                            <a:gd name="T100" fmla="+- 0 1360 915"/>
                            <a:gd name="T101" fmla="*/ T100 w 1254"/>
                            <a:gd name="T102" fmla="+- 0 3457 3357"/>
                            <a:gd name="T103" fmla="*/ 3457 h 176"/>
                            <a:gd name="T104" fmla="+- 0 1503 915"/>
                            <a:gd name="T105" fmla="*/ T104 w 1254"/>
                            <a:gd name="T106" fmla="+- 0 3439 3357"/>
                            <a:gd name="T107" fmla="*/ 3439 h 176"/>
                            <a:gd name="T108" fmla="+- 0 1473 915"/>
                            <a:gd name="T109" fmla="*/ T108 w 1254"/>
                            <a:gd name="T110" fmla="+- 0 3364 3357"/>
                            <a:gd name="T111" fmla="*/ 3364 h 176"/>
                            <a:gd name="T112" fmla="+- 0 1447 915"/>
                            <a:gd name="T113" fmla="*/ T112 w 1254"/>
                            <a:gd name="T114" fmla="+- 0 3493 3357"/>
                            <a:gd name="T115" fmla="*/ 3493 h 176"/>
                            <a:gd name="T116" fmla="+- 0 1531 915"/>
                            <a:gd name="T117" fmla="*/ T116 w 1254"/>
                            <a:gd name="T118" fmla="+- 0 3458 3357"/>
                            <a:gd name="T119" fmla="*/ 3458 h 176"/>
                            <a:gd name="T120" fmla="+- 0 1605 915"/>
                            <a:gd name="T121" fmla="*/ T120 w 1254"/>
                            <a:gd name="T122" fmla="+- 0 3364 3357"/>
                            <a:gd name="T123" fmla="*/ 3364 h 176"/>
                            <a:gd name="T124" fmla="+- 0 1679 915"/>
                            <a:gd name="T125" fmla="*/ T124 w 1254"/>
                            <a:gd name="T126" fmla="+- 0 3363 3357"/>
                            <a:gd name="T127" fmla="*/ 3363 h 176"/>
                            <a:gd name="T128" fmla="+- 0 1628 915"/>
                            <a:gd name="T129" fmla="*/ T128 w 1254"/>
                            <a:gd name="T130" fmla="+- 0 3413 3357"/>
                            <a:gd name="T131" fmla="*/ 3413 h 176"/>
                            <a:gd name="T132" fmla="+- 0 1657 915"/>
                            <a:gd name="T133" fmla="*/ T132 w 1254"/>
                            <a:gd name="T134" fmla="+- 0 3484 3357"/>
                            <a:gd name="T135" fmla="*/ 3484 h 176"/>
                            <a:gd name="T136" fmla="+- 0 1714 915"/>
                            <a:gd name="T137" fmla="*/ T136 w 1254"/>
                            <a:gd name="T138" fmla="+- 0 3491 3357"/>
                            <a:gd name="T139" fmla="*/ 3491 h 176"/>
                            <a:gd name="T140" fmla="+- 0 1716 915"/>
                            <a:gd name="T141" fmla="*/ T140 w 1254"/>
                            <a:gd name="T142" fmla="+- 0 3469 3357"/>
                            <a:gd name="T143" fmla="*/ 3469 h 176"/>
                            <a:gd name="T144" fmla="+- 0 1653 915"/>
                            <a:gd name="T145" fmla="*/ T144 w 1254"/>
                            <a:gd name="T146" fmla="+- 0 3425 3357"/>
                            <a:gd name="T147" fmla="*/ 3425 h 176"/>
                            <a:gd name="T148" fmla="+- 0 1716 915"/>
                            <a:gd name="T149" fmla="*/ T148 w 1254"/>
                            <a:gd name="T150" fmla="+- 0 3387 3357"/>
                            <a:gd name="T151" fmla="*/ 3387 h 176"/>
                            <a:gd name="T152" fmla="+- 0 1745 915"/>
                            <a:gd name="T153" fmla="*/ T152 w 1254"/>
                            <a:gd name="T154" fmla="+- 0 3457 3357"/>
                            <a:gd name="T155" fmla="*/ 3457 h 176"/>
                            <a:gd name="T156" fmla="+- 0 1820 915"/>
                            <a:gd name="T157" fmla="*/ T156 w 1254"/>
                            <a:gd name="T158" fmla="+- 0 3416 3357"/>
                            <a:gd name="T159" fmla="*/ 3416 h 176"/>
                            <a:gd name="T160" fmla="+- 0 1962 915"/>
                            <a:gd name="T161" fmla="*/ T160 w 1254"/>
                            <a:gd name="T162" fmla="+- 0 3416 3357"/>
                            <a:gd name="T163" fmla="*/ 3416 h 176"/>
                            <a:gd name="T164" fmla="+- 0 1932 915"/>
                            <a:gd name="T165" fmla="*/ T164 w 1254"/>
                            <a:gd name="T166" fmla="+- 0 3471 3357"/>
                            <a:gd name="T167" fmla="*/ 3471 h 176"/>
                            <a:gd name="T168" fmla="+- 0 1895 915"/>
                            <a:gd name="T169" fmla="*/ T168 w 1254"/>
                            <a:gd name="T170" fmla="+- 0 3433 3357"/>
                            <a:gd name="T171" fmla="*/ 3433 h 176"/>
                            <a:gd name="T172" fmla="+- 0 1947 915"/>
                            <a:gd name="T173" fmla="*/ T172 w 1254"/>
                            <a:gd name="T174" fmla="+- 0 3433 3357"/>
                            <a:gd name="T175" fmla="*/ 3433 h 176"/>
                            <a:gd name="T176" fmla="+- 0 1884 915"/>
                            <a:gd name="T177" fmla="*/ T176 w 1254"/>
                            <a:gd name="T178" fmla="+- 0 3409 3357"/>
                            <a:gd name="T179" fmla="*/ 3409 h 176"/>
                            <a:gd name="T180" fmla="+- 0 1921 915"/>
                            <a:gd name="T181" fmla="*/ T180 w 1254"/>
                            <a:gd name="T182" fmla="+- 0 3494 3357"/>
                            <a:gd name="T183" fmla="*/ 3494 h 176"/>
                            <a:gd name="T184" fmla="+- 0 2082 915"/>
                            <a:gd name="T185" fmla="*/ T184 w 1254"/>
                            <a:gd name="T186" fmla="+- 0 3444 3357"/>
                            <a:gd name="T187" fmla="*/ 3444 h 176"/>
                            <a:gd name="T188" fmla="+- 0 2056 915"/>
                            <a:gd name="T189" fmla="*/ T188 w 1254"/>
                            <a:gd name="T190" fmla="+- 0 3456 3357"/>
                            <a:gd name="T191" fmla="*/ 3456 h 176"/>
                            <a:gd name="T192" fmla="+- 0 2004 915"/>
                            <a:gd name="T193" fmla="*/ T192 w 1254"/>
                            <a:gd name="T194" fmla="+- 0 3456 3357"/>
                            <a:gd name="T195" fmla="*/ 3456 h 176"/>
                            <a:gd name="T196" fmla="+- 0 2041 915"/>
                            <a:gd name="T197" fmla="*/ T196 w 1254"/>
                            <a:gd name="T198" fmla="+- 0 3418 3357"/>
                            <a:gd name="T199" fmla="*/ 3418 h 176"/>
                            <a:gd name="T200" fmla="+- 0 2030 915"/>
                            <a:gd name="T201" fmla="*/ T200 w 1254"/>
                            <a:gd name="T202" fmla="+- 0 3395 3357"/>
                            <a:gd name="T203" fmla="*/ 3395 h 176"/>
                            <a:gd name="T204" fmla="+- 0 1994 915"/>
                            <a:gd name="T205" fmla="*/ T204 w 1254"/>
                            <a:gd name="T206" fmla="+- 0 3480 3357"/>
                            <a:gd name="T207" fmla="*/ 3480 h 176"/>
                            <a:gd name="T208" fmla="+- 0 2078 915"/>
                            <a:gd name="T209" fmla="*/ T208 w 1254"/>
                            <a:gd name="T210" fmla="+- 0 3464 3357"/>
                            <a:gd name="T211" fmla="*/ 3464 h 176"/>
                            <a:gd name="T212" fmla="+- 0 2121 915"/>
                            <a:gd name="T213" fmla="*/ T212 w 1254"/>
                            <a:gd name="T214" fmla="+- 0 3468 3357"/>
                            <a:gd name="T215" fmla="*/ 3468 h 176"/>
                            <a:gd name="T216" fmla="+- 0 2093 915"/>
                            <a:gd name="T217" fmla="*/ T216 w 1254"/>
                            <a:gd name="T218" fmla="+- 0 3520 3357"/>
                            <a:gd name="T219" fmla="*/ 3520 h 176"/>
                            <a:gd name="T220" fmla="+- 0 2137 915"/>
                            <a:gd name="T221" fmla="*/ T220 w 1254"/>
                            <a:gd name="T222" fmla="+- 0 3487 3357"/>
                            <a:gd name="T223" fmla="*/ 3487 h 1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</a:cxnLst>
                          <a:rect l="0" t="0" r="r" b="b"/>
                          <a:pathLst>
                            <a:path w="1254" h="176">
                              <a:moveTo>
                                <a:pt x="44" y="40"/>
                              </a:moveTo>
                              <a:lnTo>
                                <a:pt x="0" y="40"/>
                              </a:lnTo>
                              <a:lnTo>
                                <a:pt x="0" y="59"/>
                              </a:lnTo>
                              <a:lnTo>
                                <a:pt x="21" y="59"/>
                              </a:lnTo>
                              <a:lnTo>
                                <a:pt x="21" y="134"/>
                              </a:lnTo>
                              <a:lnTo>
                                <a:pt x="44" y="134"/>
                              </a:lnTo>
                              <a:lnTo>
                                <a:pt x="44" y="40"/>
                              </a:lnTo>
                              <a:moveTo>
                                <a:pt x="106" y="79"/>
                              </a:moveTo>
                              <a:lnTo>
                                <a:pt x="66" y="79"/>
                              </a:lnTo>
                              <a:lnTo>
                                <a:pt x="66" y="100"/>
                              </a:lnTo>
                              <a:lnTo>
                                <a:pt x="106" y="100"/>
                              </a:lnTo>
                              <a:lnTo>
                                <a:pt x="106" y="79"/>
                              </a:lnTo>
                              <a:moveTo>
                                <a:pt x="207" y="95"/>
                              </a:moveTo>
                              <a:lnTo>
                                <a:pt x="203" y="86"/>
                              </a:lnTo>
                              <a:lnTo>
                                <a:pt x="197" y="80"/>
                              </a:lnTo>
                              <a:lnTo>
                                <a:pt x="196" y="79"/>
                              </a:lnTo>
                              <a:lnTo>
                                <a:pt x="194" y="77"/>
                              </a:lnTo>
                              <a:lnTo>
                                <a:pt x="193" y="76"/>
                              </a:lnTo>
                              <a:lnTo>
                                <a:pt x="183" y="68"/>
                              </a:lnTo>
                              <a:lnTo>
                                <a:pt x="183" y="98"/>
                              </a:lnTo>
                              <a:lnTo>
                                <a:pt x="183" y="112"/>
                              </a:lnTo>
                              <a:lnTo>
                                <a:pt x="174" y="120"/>
                              </a:lnTo>
                              <a:lnTo>
                                <a:pt x="153" y="120"/>
                              </a:lnTo>
                              <a:lnTo>
                                <a:pt x="143" y="112"/>
                              </a:lnTo>
                              <a:lnTo>
                                <a:pt x="143" y="99"/>
                              </a:lnTo>
                              <a:lnTo>
                                <a:pt x="145" y="95"/>
                              </a:lnTo>
                              <a:lnTo>
                                <a:pt x="156" y="84"/>
                              </a:lnTo>
                              <a:lnTo>
                                <a:pt x="163" y="77"/>
                              </a:lnTo>
                              <a:lnTo>
                                <a:pt x="172" y="85"/>
                              </a:lnTo>
                              <a:lnTo>
                                <a:pt x="179" y="92"/>
                              </a:lnTo>
                              <a:lnTo>
                                <a:pt x="183" y="98"/>
                              </a:lnTo>
                              <a:lnTo>
                                <a:pt x="183" y="68"/>
                              </a:lnTo>
                              <a:lnTo>
                                <a:pt x="177" y="62"/>
                              </a:lnTo>
                              <a:lnTo>
                                <a:pt x="193" y="50"/>
                              </a:lnTo>
                              <a:lnTo>
                                <a:pt x="197" y="47"/>
                              </a:lnTo>
                              <a:lnTo>
                                <a:pt x="202" y="38"/>
                              </a:lnTo>
                              <a:lnTo>
                                <a:pt x="202" y="27"/>
                              </a:lnTo>
                              <a:lnTo>
                                <a:pt x="199" y="16"/>
                              </a:lnTo>
                              <a:lnTo>
                                <a:pt x="192" y="7"/>
                              </a:lnTo>
                              <a:lnTo>
                                <a:pt x="180" y="2"/>
                              </a:lnTo>
                              <a:lnTo>
                                <a:pt x="178" y="2"/>
                              </a:lnTo>
                              <a:lnTo>
                                <a:pt x="178" y="21"/>
                              </a:lnTo>
                              <a:lnTo>
                                <a:pt x="178" y="33"/>
                              </a:lnTo>
                              <a:lnTo>
                                <a:pt x="175" y="39"/>
                              </a:lnTo>
                              <a:lnTo>
                                <a:pt x="163" y="50"/>
                              </a:lnTo>
                              <a:lnTo>
                                <a:pt x="151" y="38"/>
                              </a:lnTo>
                              <a:lnTo>
                                <a:pt x="149" y="34"/>
                              </a:lnTo>
                              <a:lnTo>
                                <a:pt x="149" y="21"/>
                              </a:lnTo>
                              <a:lnTo>
                                <a:pt x="155" y="16"/>
                              </a:lnTo>
                              <a:lnTo>
                                <a:pt x="173" y="16"/>
                              </a:lnTo>
                              <a:lnTo>
                                <a:pt x="178" y="21"/>
                              </a:lnTo>
                              <a:lnTo>
                                <a:pt x="178" y="2"/>
                              </a:lnTo>
                              <a:lnTo>
                                <a:pt x="165" y="0"/>
                              </a:lnTo>
                              <a:lnTo>
                                <a:pt x="149" y="2"/>
                              </a:lnTo>
                              <a:lnTo>
                                <a:pt x="136" y="8"/>
                              </a:lnTo>
                              <a:lnTo>
                                <a:pt x="128" y="18"/>
                              </a:lnTo>
                              <a:lnTo>
                                <a:pt x="125" y="31"/>
                              </a:lnTo>
                              <a:lnTo>
                                <a:pt x="125" y="38"/>
                              </a:lnTo>
                              <a:lnTo>
                                <a:pt x="128" y="45"/>
                              </a:lnTo>
                              <a:lnTo>
                                <a:pt x="134" y="51"/>
                              </a:lnTo>
                              <a:lnTo>
                                <a:pt x="136" y="54"/>
                              </a:lnTo>
                              <a:lnTo>
                                <a:pt x="140" y="56"/>
                              </a:lnTo>
                              <a:lnTo>
                                <a:pt x="150" y="64"/>
                              </a:lnTo>
                              <a:lnTo>
                                <a:pt x="126" y="81"/>
                              </a:lnTo>
                              <a:lnTo>
                                <a:pt x="120" y="93"/>
                              </a:lnTo>
                              <a:lnTo>
                                <a:pt x="120" y="105"/>
                              </a:lnTo>
                              <a:lnTo>
                                <a:pt x="123" y="118"/>
                              </a:lnTo>
                              <a:lnTo>
                                <a:pt x="132" y="128"/>
                              </a:lnTo>
                              <a:lnTo>
                                <a:pt x="145" y="134"/>
                              </a:lnTo>
                              <a:lnTo>
                                <a:pt x="162" y="137"/>
                              </a:lnTo>
                              <a:lnTo>
                                <a:pt x="180" y="134"/>
                              </a:lnTo>
                              <a:lnTo>
                                <a:pt x="194" y="128"/>
                              </a:lnTo>
                              <a:lnTo>
                                <a:pt x="201" y="120"/>
                              </a:lnTo>
                              <a:lnTo>
                                <a:pt x="204" y="117"/>
                              </a:lnTo>
                              <a:lnTo>
                                <a:pt x="207" y="104"/>
                              </a:lnTo>
                              <a:lnTo>
                                <a:pt x="207" y="95"/>
                              </a:lnTo>
                              <a:moveTo>
                                <a:pt x="318" y="87"/>
                              </a:moveTo>
                              <a:lnTo>
                                <a:pt x="313" y="68"/>
                              </a:lnTo>
                              <a:lnTo>
                                <a:pt x="307" y="59"/>
                              </a:lnTo>
                              <a:lnTo>
                                <a:pt x="303" y="52"/>
                              </a:lnTo>
                              <a:lnTo>
                                <a:pt x="294" y="47"/>
                              </a:lnTo>
                              <a:lnTo>
                                <a:pt x="294" y="87"/>
                              </a:lnTo>
                              <a:lnTo>
                                <a:pt x="292" y="99"/>
                              </a:lnTo>
                              <a:lnTo>
                                <a:pt x="286" y="108"/>
                              </a:lnTo>
                              <a:lnTo>
                                <a:pt x="277" y="114"/>
                              </a:lnTo>
                              <a:lnTo>
                                <a:pt x="266" y="116"/>
                              </a:lnTo>
                              <a:lnTo>
                                <a:pt x="255" y="114"/>
                              </a:lnTo>
                              <a:lnTo>
                                <a:pt x="246" y="108"/>
                              </a:lnTo>
                              <a:lnTo>
                                <a:pt x="240" y="99"/>
                              </a:lnTo>
                              <a:lnTo>
                                <a:pt x="238" y="87"/>
                              </a:lnTo>
                              <a:lnTo>
                                <a:pt x="240" y="76"/>
                              </a:lnTo>
                              <a:lnTo>
                                <a:pt x="246" y="67"/>
                              </a:lnTo>
                              <a:lnTo>
                                <a:pt x="255" y="61"/>
                              </a:lnTo>
                              <a:lnTo>
                                <a:pt x="266" y="59"/>
                              </a:lnTo>
                              <a:lnTo>
                                <a:pt x="277" y="61"/>
                              </a:lnTo>
                              <a:lnTo>
                                <a:pt x="286" y="67"/>
                              </a:lnTo>
                              <a:lnTo>
                                <a:pt x="292" y="76"/>
                              </a:lnTo>
                              <a:lnTo>
                                <a:pt x="294" y="87"/>
                              </a:lnTo>
                              <a:lnTo>
                                <a:pt x="294" y="47"/>
                              </a:lnTo>
                              <a:lnTo>
                                <a:pt x="286" y="42"/>
                              </a:lnTo>
                              <a:lnTo>
                                <a:pt x="266" y="38"/>
                              </a:lnTo>
                              <a:lnTo>
                                <a:pt x="246" y="42"/>
                              </a:lnTo>
                              <a:lnTo>
                                <a:pt x="230" y="52"/>
                              </a:lnTo>
                              <a:lnTo>
                                <a:pt x="219" y="68"/>
                              </a:lnTo>
                              <a:lnTo>
                                <a:pt x="215" y="87"/>
                              </a:lnTo>
                              <a:lnTo>
                                <a:pt x="219" y="107"/>
                              </a:lnTo>
                              <a:lnTo>
                                <a:pt x="230" y="123"/>
                              </a:lnTo>
                              <a:lnTo>
                                <a:pt x="246" y="133"/>
                              </a:lnTo>
                              <a:lnTo>
                                <a:pt x="266" y="137"/>
                              </a:lnTo>
                              <a:lnTo>
                                <a:pt x="286" y="133"/>
                              </a:lnTo>
                              <a:lnTo>
                                <a:pt x="303" y="123"/>
                              </a:lnTo>
                              <a:lnTo>
                                <a:pt x="307" y="116"/>
                              </a:lnTo>
                              <a:lnTo>
                                <a:pt x="313" y="107"/>
                              </a:lnTo>
                              <a:lnTo>
                                <a:pt x="318" y="87"/>
                              </a:lnTo>
                              <a:moveTo>
                                <a:pt x="427" y="87"/>
                              </a:moveTo>
                              <a:lnTo>
                                <a:pt x="423" y="68"/>
                              </a:lnTo>
                              <a:lnTo>
                                <a:pt x="416" y="59"/>
                              </a:lnTo>
                              <a:lnTo>
                                <a:pt x="412" y="52"/>
                              </a:lnTo>
                              <a:lnTo>
                                <a:pt x="404" y="47"/>
                              </a:lnTo>
                              <a:lnTo>
                                <a:pt x="404" y="87"/>
                              </a:lnTo>
                              <a:lnTo>
                                <a:pt x="402" y="99"/>
                              </a:lnTo>
                              <a:lnTo>
                                <a:pt x="396" y="108"/>
                              </a:lnTo>
                              <a:lnTo>
                                <a:pt x="387" y="114"/>
                              </a:lnTo>
                              <a:lnTo>
                                <a:pt x="376" y="116"/>
                              </a:lnTo>
                              <a:lnTo>
                                <a:pt x="365" y="114"/>
                              </a:lnTo>
                              <a:lnTo>
                                <a:pt x="356" y="108"/>
                              </a:lnTo>
                              <a:lnTo>
                                <a:pt x="350" y="99"/>
                              </a:lnTo>
                              <a:lnTo>
                                <a:pt x="348" y="87"/>
                              </a:lnTo>
                              <a:lnTo>
                                <a:pt x="350" y="76"/>
                              </a:lnTo>
                              <a:lnTo>
                                <a:pt x="356" y="67"/>
                              </a:lnTo>
                              <a:lnTo>
                                <a:pt x="365" y="61"/>
                              </a:lnTo>
                              <a:lnTo>
                                <a:pt x="376" y="59"/>
                              </a:lnTo>
                              <a:lnTo>
                                <a:pt x="387" y="61"/>
                              </a:lnTo>
                              <a:lnTo>
                                <a:pt x="396" y="67"/>
                              </a:lnTo>
                              <a:lnTo>
                                <a:pt x="402" y="76"/>
                              </a:lnTo>
                              <a:lnTo>
                                <a:pt x="404" y="87"/>
                              </a:lnTo>
                              <a:lnTo>
                                <a:pt x="404" y="47"/>
                              </a:lnTo>
                              <a:lnTo>
                                <a:pt x="396" y="42"/>
                              </a:lnTo>
                              <a:lnTo>
                                <a:pt x="376" y="38"/>
                              </a:lnTo>
                              <a:lnTo>
                                <a:pt x="356" y="42"/>
                              </a:lnTo>
                              <a:lnTo>
                                <a:pt x="339" y="52"/>
                              </a:lnTo>
                              <a:lnTo>
                                <a:pt x="328" y="68"/>
                              </a:lnTo>
                              <a:lnTo>
                                <a:pt x="324" y="87"/>
                              </a:lnTo>
                              <a:lnTo>
                                <a:pt x="328" y="107"/>
                              </a:lnTo>
                              <a:lnTo>
                                <a:pt x="339" y="123"/>
                              </a:lnTo>
                              <a:lnTo>
                                <a:pt x="356" y="133"/>
                              </a:lnTo>
                              <a:lnTo>
                                <a:pt x="376" y="137"/>
                              </a:lnTo>
                              <a:lnTo>
                                <a:pt x="396" y="133"/>
                              </a:lnTo>
                              <a:lnTo>
                                <a:pt x="412" y="123"/>
                              </a:lnTo>
                              <a:lnTo>
                                <a:pt x="416" y="116"/>
                              </a:lnTo>
                              <a:lnTo>
                                <a:pt x="423" y="107"/>
                              </a:lnTo>
                              <a:lnTo>
                                <a:pt x="427" y="87"/>
                              </a:lnTo>
                              <a:moveTo>
                                <a:pt x="485" y="79"/>
                              </a:moveTo>
                              <a:lnTo>
                                <a:pt x="445" y="79"/>
                              </a:lnTo>
                              <a:lnTo>
                                <a:pt x="445" y="100"/>
                              </a:lnTo>
                              <a:lnTo>
                                <a:pt x="485" y="100"/>
                              </a:lnTo>
                              <a:lnTo>
                                <a:pt x="485" y="79"/>
                              </a:lnTo>
                              <a:moveTo>
                                <a:pt x="649" y="7"/>
                              </a:moveTo>
                              <a:lnTo>
                                <a:pt x="626" y="7"/>
                              </a:lnTo>
                              <a:lnTo>
                                <a:pt x="596" y="101"/>
                              </a:lnTo>
                              <a:lnTo>
                                <a:pt x="588" y="82"/>
                              </a:lnTo>
                              <a:lnTo>
                                <a:pt x="578" y="58"/>
                              </a:lnTo>
                              <a:lnTo>
                                <a:pt x="587" y="32"/>
                              </a:lnTo>
                              <a:lnTo>
                                <a:pt x="597" y="7"/>
                              </a:lnTo>
                              <a:lnTo>
                                <a:pt x="577" y="7"/>
                              </a:lnTo>
                              <a:lnTo>
                                <a:pt x="568" y="32"/>
                              </a:lnTo>
                              <a:lnTo>
                                <a:pt x="558" y="7"/>
                              </a:lnTo>
                              <a:lnTo>
                                <a:pt x="537" y="7"/>
                              </a:lnTo>
                              <a:lnTo>
                                <a:pt x="557" y="60"/>
                              </a:lnTo>
                              <a:lnTo>
                                <a:pt x="542" y="102"/>
                              </a:lnTo>
                              <a:lnTo>
                                <a:pt x="509" y="7"/>
                              </a:lnTo>
                              <a:lnTo>
                                <a:pt x="484" y="7"/>
                              </a:lnTo>
                              <a:lnTo>
                                <a:pt x="532" y="136"/>
                              </a:lnTo>
                              <a:lnTo>
                                <a:pt x="548" y="136"/>
                              </a:lnTo>
                              <a:lnTo>
                                <a:pt x="560" y="102"/>
                              </a:lnTo>
                              <a:lnTo>
                                <a:pt x="567" y="82"/>
                              </a:lnTo>
                              <a:lnTo>
                                <a:pt x="586" y="136"/>
                              </a:lnTo>
                              <a:lnTo>
                                <a:pt x="603" y="136"/>
                              </a:lnTo>
                              <a:lnTo>
                                <a:pt x="616" y="101"/>
                              </a:lnTo>
                              <a:lnTo>
                                <a:pt x="649" y="7"/>
                              </a:lnTo>
                              <a:moveTo>
                                <a:pt x="690" y="7"/>
                              </a:moveTo>
                              <a:lnTo>
                                <a:pt x="666" y="7"/>
                              </a:lnTo>
                              <a:lnTo>
                                <a:pt x="666" y="134"/>
                              </a:lnTo>
                              <a:lnTo>
                                <a:pt x="690" y="134"/>
                              </a:lnTo>
                              <a:lnTo>
                                <a:pt x="690" y="7"/>
                              </a:lnTo>
                              <a:moveTo>
                                <a:pt x="819" y="17"/>
                              </a:moveTo>
                              <a:lnTo>
                                <a:pt x="810" y="11"/>
                              </a:lnTo>
                              <a:lnTo>
                                <a:pt x="801" y="8"/>
                              </a:lnTo>
                              <a:lnTo>
                                <a:pt x="790" y="5"/>
                              </a:lnTo>
                              <a:lnTo>
                                <a:pt x="779" y="5"/>
                              </a:lnTo>
                              <a:lnTo>
                                <a:pt x="764" y="6"/>
                              </a:lnTo>
                              <a:lnTo>
                                <a:pt x="752" y="9"/>
                              </a:lnTo>
                              <a:lnTo>
                                <a:pt x="741" y="14"/>
                              </a:lnTo>
                              <a:lnTo>
                                <a:pt x="731" y="22"/>
                              </a:lnTo>
                              <a:lnTo>
                                <a:pt x="723" y="32"/>
                              </a:lnTo>
                              <a:lnTo>
                                <a:pt x="717" y="44"/>
                              </a:lnTo>
                              <a:lnTo>
                                <a:pt x="713" y="56"/>
                              </a:lnTo>
                              <a:lnTo>
                                <a:pt x="712" y="70"/>
                              </a:lnTo>
                              <a:lnTo>
                                <a:pt x="713" y="84"/>
                              </a:lnTo>
                              <a:lnTo>
                                <a:pt x="717" y="98"/>
                              </a:lnTo>
                              <a:lnTo>
                                <a:pt x="724" y="110"/>
                              </a:lnTo>
                              <a:lnTo>
                                <a:pt x="733" y="120"/>
                              </a:lnTo>
                              <a:lnTo>
                                <a:pt x="742" y="127"/>
                              </a:lnTo>
                              <a:lnTo>
                                <a:pt x="753" y="132"/>
                              </a:lnTo>
                              <a:lnTo>
                                <a:pt x="765" y="135"/>
                              </a:lnTo>
                              <a:lnTo>
                                <a:pt x="779" y="136"/>
                              </a:lnTo>
                              <a:lnTo>
                                <a:pt x="786" y="136"/>
                              </a:lnTo>
                              <a:lnTo>
                                <a:pt x="793" y="135"/>
                              </a:lnTo>
                              <a:lnTo>
                                <a:pt x="799" y="134"/>
                              </a:lnTo>
                              <a:lnTo>
                                <a:pt x="805" y="133"/>
                              </a:lnTo>
                              <a:lnTo>
                                <a:pt x="808" y="132"/>
                              </a:lnTo>
                              <a:lnTo>
                                <a:pt x="816" y="128"/>
                              </a:lnTo>
                              <a:lnTo>
                                <a:pt x="813" y="114"/>
                              </a:lnTo>
                              <a:lnTo>
                                <a:pt x="812" y="108"/>
                              </a:lnTo>
                              <a:lnTo>
                                <a:pt x="801" y="112"/>
                              </a:lnTo>
                              <a:lnTo>
                                <a:pt x="793" y="114"/>
                              </a:lnTo>
                              <a:lnTo>
                                <a:pt x="784" y="114"/>
                              </a:lnTo>
                              <a:lnTo>
                                <a:pt x="765" y="110"/>
                              </a:lnTo>
                              <a:lnTo>
                                <a:pt x="751" y="101"/>
                              </a:lnTo>
                              <a:lnTo>
                                <a:pt x="742" y="87"/>
                              </a:lnTo>
                              <a:lnTo>
                                <a:pt x="738" y="68"/>
                              </a:lnTo>
                              <a:lnTo>
                                <a:pt x="741" y="52"/>
                              </a:lnTo>
                              <a:lnTo>
                                <a:pt x="750" y="39"/>
                              </a:lnTo>
                              <a:lnTo>
                                <a:pt x="763" y="30"/>
                              </a:lnTo>
                              <a:lnTo>
                                <a:pt x="780" y="27"/>
                              </a:lnTo>
                              <a:lnTo>
                                <a:pt x="791" y="27"/>
                              </a:lnTo>
                              <a:lnTo>
                                <a:pt x="801" y="30"/>
                              </a:lnTo>
                              <a:lnTo>
                                <a:pt x="809" y="36"/>
                              </a:lnTo>
                              <a:lnTo>
                                <a:pt x="814" y="27"/>
                              </a:lnTo>
                              <a:lnTo>
                                <a:pt x="819" y="17"/>
                              </a:lnTo>
                              <a:moveTo>
                                <a:pt x="870" y="79"/>
                              </a:moveTo>
                              <a:lnTo>
                                <a:pt x="830" y="79"/>
                              </a:lnTo>
                              <a:lnTo>
                                <a:pt x="830" y="100"/>
                              </a:lnTo>
                              <a:lnTo>
                                <a:pt x="870" y="100"/>
                              </a:lnTo>
                              <a:lnTo>
                                <a:pt x="870" y="79"/>
                              </a:lnTo>
                              <a:moveTo>
                                <a:pt x="928" y="40"/>
                              </a:moveTo>
                              <a:lnTo>
                                <a:pt x="884" y="40"/>
                              </a:lnTo>
                              <a:lnTo>
                                <a:pt x="884" y="59"/>
                              </a:lnTo>
                              <a:lnTo>
                                <a:pt x="905" y="59"/>
                              </a:lnTo>
                              <a:lnTo>
                                <a:pt x="905" y="134"/>
                              </a:lnTo>
                              <a:lnTo>
                                <a:pt x="928" y="134"/>
                              </a:lnTo>
                              <a:lnTo>
                                <a:pt x="928" y="40"/>
                              </a:lnTo>
                              <a:moveTo>
                                <a:pt x="1057" y="87"/>
                              </a:moveTo>
                              <a:lnTo>
                                <a:pt x="1053" y="68"/>
                              </a:lnTo>
                              <a:lnTo>
                                <a:pt x="1047" y="59"/>
                              </a:lnTo>
                              <a:lnTo>
                                <a:pt x="1042" y="52"/>
                              </a:lnTo>
                              <a:lnTo>
                                <a:pt x="1034" y="47"/>
                              </a:lnTo>
                              <a:lnTo>
                                <a:pt x="1034" y="87"/>
                              </a:lnTo>
                              <a:lnTo>
                                <a:pt x="1032" y="99"/>
                              </a:lnTo>
                              <a:lnTo>
                                <a:pt x="1026" y="108"/>
                              </a:lnTo>
                              <a:lnTo>
                                <a:pt x="1017" y="114"/>
                              </a:lnTo>
                              <a:lnTo>
                                <a:pt x="1006" y="116"/>
                              </a:lnTo>
                              <a:lnTo>
                                <a:pt x="995" y="114"/>
                              </a:lnTo>
                              <a:lnTo>
                                <a:pt x="986" y="108"/>
                              </a:lnTo>
                              <a:lnTo>
                                <a:pt x="980" y="99"/>
                              </a:lnTo>
                              <a:lnTo>
                                <a:pt x="978" y="87"/>
                              </a:lnTo>
                              <a:lnTo>
                                <a:pt x="980" y="76"/>
                              </a:lnTo>
                              <a:lnTo>
                                <a:pt x="986" y="67"/>
                              </a:lnTo>
                              <a:lnTo>
                                <a:pt x="995" y="61"/>
                              </a:lnTo>
                              <a:lnTo>
                                <a:pt x="1006" y="59"/>
                              </a:lnTo>
                              <a:lnTo>
                                <a:pt x="1017" y="61"/>
                              </a:lnTo>
                              <a:lnTo>
                                <a:pt x="1026" y="67"/>
                              </a:lnTo>
                              <a:lnTo>
                                <a:pt x="1032" y="76"/>
                              </a:lnTo>
                              <a:lnTo>
                                <a:pt x="1034" y="87"/>
                              </a:lnTo>
                              <a:lnTo>
                                <a:pt x="1034" y="47"/>
                              </a:lnTo>
                              <a:lnTo>
                                <a:pt x="1026" y="42"/>
                              </a:lnTo>
                              <a:lnTo>
                                <a:pt x="1006" y="38"/>
                              </a:lnTo>
                              <a:lnTo>
                                <a:pt x="986" y="42"/>
                              </a:lnTo>
                              <a:lnTo>
                                <a:pt x="969" y="52"/>
                              </a:lnTo>
                              <a:lnTo>
                                <a:pt x="959" y="68"/>
                              </a:lnTo>
                              <a:lnTo>
                                <a:pt x="954" y="87"/>
                              </a:lnTo>
                              <a:lnTo>
                                <a:pt x="959" y="107"/>
                              </a:lnTo>
                              <a:lnTo>
                                <a:pt x="969" y="123"/>
                              </a:lnTo>
                              <a:lnTo>
                                <a:pt x="986" y="133"/>
                              </a:lnTo>
                              <a:lnTo>
                                <a:pt x="1006" y="137"/>
                              </a:lnTo>
                              <a:lnTo>
                                <a:pt x="1026" y="133"/>
                              </a:lnTo>
                              <a:lnTo>
                                <a:pt x="1042" y="123"/>
                              </a:lnTo>
                              <a:lnTo>
                                <a:pt x="1046" y="116"/>
                              </a:lnTo>
                              <a:lnTo>
                                <a:pt x="1053" y="107"/>
                              </a:lnTo>
                              <a:lnTo>
                                <a:pt x="1057" y="87"/>
                              </a:lnTo>
                              <a:moveTo>
                                <a:pt x="1167" y="87"/>
                              </a:moveTo>
                              <a:lnTo>
                                <a:pt x="1163" y="68"/>
                              </a:lnTo>
                              <a:lnTo>
                                <a:pt x="1156" y="59"/>
                              </a:lnTo>
                              <a:lnTo>
                                <a:pt x="1152" y="52"/>
                              </a:lnTo>
                              <a:lnTo>
                                <a:pt x="1143" y="47"/>
                              </a:lnTo>
                              <a:lnTo>
                                <a:pt x="1143" y="87"/>
                              </a:lnTo>
                              <a:lnTo>
                                <a:pt x="1141" y="99"/>
                              </a:lnTo>
                              <a:lnTo>
                                <a:pt x="1135" y="108"/>
                              </a:lnTo>
                              <a:lnTo>
                                <a:pt x="1126" y="114"/>
                              </a:lnTo>
                              <a:lnTo>
                                <a:pt x="1115" y="116"/>
                              </a:lnTo>
                              <a:lnTo>
                                <a:pt x="1104" y="114"/>
                              </a:lnTo>
                              <a:lnTo>
                                <a:pt x="1095" y="108"/>
                              </a:lnTo>
                              <a:lnTo>
                                <a:pt x="1089" y="99"/>
                              </a:lnTo>
                              <a:lnTo>
                                <a:pt x="1087" y="87"/>
                              </a:lnTo>
                              <a:lnTo>
                                <a:pt x="1089" y="76"/>
                              </a:lnTo>
                              <a:lnTo>
                                <a:pt x="1095" y="67"/>
                              </a:lnTo>
                              <a:lnTo>
                                <a:pt x="1104" y="61"/>
                              </a:lnTo>
                              <a:lnTo>
                                <a:pt x="1115" y="59"/>
                              </a:lnTo>
                              <a:lnTo>
                                <a:pt x="1126" y="61"/>
                              </a:lnTo>
                              <a:lnTo>
                                <a:pt x="1135" y="67"/>
                              </a:lnTo>
                              <a:lnTo>
                                <a:pt x="1141" y="76"/>
                              </a:lnTo>
                              <a:lnTo>
                                <a:pt x="1143" y="87"/>
                              </a:lnTo>
                              <a:lnTo>
                                <a:pt x="1143" y="47"/>
                              </a:lnTo>
                              <a:lnTo>
                                <a:pt x="1135" y="42"/>
                              </a:lnTo>
                              <a:lnTo>
                                <a:pt x="1115" y="38"/>
                              </a:lnTo>
                              <a:lnTo>
                                <a:pt x="1095" y="42"/>
                              </a:lnTo>
                              <a:lnTo>
                                <a:pt x="1079" y="52"/>
                              </a:lnTo>
                              <a:lnTo>
                                <a:pt x="1068" y="68"/>
                              </a:lnTo>
                              <a:lnTo>
                                <a:pt x="1064" y="87"/>
                              </a:lnTo>
                              <a:lnTo>
                                <a:pt x="1068" y="107"/>
                              </a:lnTo>
                              <a:lnTo>
                                <a:pt x="1079" y="123"/>
                              </a:lnTo>
                              <a:lnTo>
                                <a:pt x="1095" y="133"/>
                              </a:lnTo>
                              <a:lnTo>
                                <a:pt x="1115" y="137"/>
                              </a:lnTo>
                              <a:lnTo>
                                <a:pt x="1135" y="133"/>
                              </a:lnTo>
                              <a:lnTo>
                                <a:pt x="1152" y="123"/>
                              </a:lnTo>
                              <a:lnTo>
                                <a:pt x="1156" y="116"/>
                              </a:lnTo>
                              <a:lnTo>
                                <a:pt x="1163" y="107"/>
                              </a:lnTo>
                              <a:lnTo>
                                <a:pt x="1167" y="87"/>
                              </a:lnTo>
                              <a:moveTo>
                                <a:pt x="1253" y="40"/>
                              </a:moveTo>
                              <a:lnTo>
                                <a:pt x="1174" y="40"/>
                              </a:lnTo>
                              <a:lnTo>
                                <a:pt x="1174" y="59"/>
                              </a:lnTo>
                              <a:lnTo>
                                <a:pt x="1226" y="59"/>
                              </a:lnTo>
                              <a:lnTo>
                                <a:pt x="1206" y="111"/>
                              </a:lnTo>
                              <a:lnTo>
                                <a:pt x="1202" y="120"/>
                              </a:lnTo>
                              <a:lnTo>
                                <a:pt x="1197" y="131"/>
                              </a:lnTo>
                              <a:lnTo>
                                <a:pt x="1191" y="141"/>
                              </a:lnTo>
                              <a:lnTo>
                                <a:pt x="1186" y="150"/>
                              </a:lnTo>
                              <a:lnTo>
                                <a:pt x="1182" y="157"/>
                              </a:lnTo>
                              <a:lnTo>
                                <a:pt x="1178" y="163"/>
                              </a:lnTo>
                              <a:lnTo>
                                <a:pt x="1197" y="175"/>
                              </a:lnTo>
                              <a:lnTo>
                                <a:pt x="1204" y="165"/>
                              </a:lnTo>
                              <a:lnTo>
                                <a:pt x="1209" y="157"/>
                              </a:lnTo>
                              <a:lnTo>
                                <a:pt x="1213" y="149"/>
                              </a:lnTo>
                              <a:lnTo>
                                <a:pt x="1219" y="137"/>
                              </a:lnTo>
                              <a:lnTo>
                                <a:pt x="1222" y="130"/>
                              </a:lnTo>
                              <a:lnTo>
                                <a:pt x="1225" y="124"/>
                              </a:lnTo>
                              <a:lnTo>
                                <a:pt x="1253" y="55"/>
                              </a:lnTo>
                              <a:lnTo>
                                <a:pt x="1253" y="4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9A7055" id="AutoShape 9" o:spid="_x0000_s1026" style="position:absolute;margin-left:30.7pt;margin-top:101.95pt;width:62.7pt;height:8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254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" path="m44,40l,40,,59r21,l21,134r23,l44,40t62,39l66,79r,21l106,100r,-21m207,95r-4,-9l197,80r-1,-1l194,77r-1,-1l183,68r,30l183,112r-9,8l153,120r-10,-8l143,99r2,-4l156,84r7,-7l172,85r7,7l183,98r,-30l177,62,193,50r4,-3l202,38r,-11l199,16,192,7,180,2r-2,l178,21r,12l175,39,163,50,151,38r-2,-4l149,21r6,-5l173,16r5,5l178,2,165,,149,2,136,8r-8,10l125,31r,7l128,45r6,6l136,54r4,2l150,64,126,81r-6,12l120,105r3,13l132,128r13,6l162,137r18,-3l194,128r7,-8l204,117r3,-13l207,95m318,87l313,68r-6,-9l303,52r-9,-5l294,87r-2,12l286,108r-9,6l266,116r-11,-2l246,108r-6,-9l238,87r2,-11l246,67r9,-6l266,59r11,2l286,67r6,9l294,87r,-40l286,42,266,38r-20,4l230,52,219,68r-4,19l219,107r11,16l246,133r20,4l286,133r17,-10l307,116r6,-9l318,87t109,l423,68r-7,-9l412,52r-8,-5l404,87r-2,12l396,108r-9,6l376,116r-11,-2l356,108r-6,-9l348,87r2,-11l356,67r9,-6l376,59r11,2l396,67r6,9l404,87r,-40l396,42,376,38r-20,4l339,52,328,68r-4,19l328,107r11,16l356,133r20,4l396,133r16,-10l416,116r7,-9l427,87t58,-8l445,79r,21l485,100r,-21m649,7r-23,l596,101,588,82,578,58r9,-26l597,7r-20,l568,32,558,7r-21,l557,60r-15,42l509,7r-25,l532,136r16,l560,102r7,-20l586,136r17,l616,101,649,7t41,l666,7r,127l690,134,690,7m819,17r-9,-6l801,8,790,5r-11,l764,6,752,9r-11,5l731,22r-8,10l717,44r-4,12l712,70r1,14l717,98r7,12l733,120r9,7l753,132r12,3l779,136r7,l793,135r6,-1l805,133r3,-1l816,128r-3,-14l812,108r-11,4l793,114r-9,l765,110r-14,-9l742,87,738,68r3,-16l750,39r13,-9l780,27r11,l801,30r8,6l814,27r5,-10m870,79r-40,l830,100r40,l870,79m928,40r-44,l884,59r21,l905,134r23,l928,40t129,47l1053,68r-6,-9l1042,52r-8,-5l1034,87r-2,12l1026,108r-9,6l1006,116r-11,-2l986,108r-6,-9l978,87r2,-11l986,67r9,-6l1006,59r11,2l1026,67r6,9l1034,87r,-40l1026,42r-20,-4l986,42,969,52,959,68r-5,19l959,107r10,16l986,133r20,4l1026,133r16,-10l1046,116r7,-9l1057,87t110,l1163,68r-7,-9l1152,52r-9,-5l1143,87r-2,12l1135,108r-9,6l1115,116r-11,-2l1095,108r-6,-9l1087,87r2,-11l1095,67r9,-6l1115,59r11,2l1135,67r6,9l1143,87r,-40l1135,42r-20,-4l1095,42r-16,10l1068,68r-4,19l1068,107r11,16l1095,133r20,4l1135,133r17,-10l1156,116r7,-9l1167,87t86,-47l1174,40r,19l1226,59r-20,52l1202,120r-5,11l1191,141r-5,9l1182,157r-4,6l1197,175r7,-10l1209,157r4,-8l1219,137r3,-7l1225,124r28,-69l1253,40e" stroked="f">
                <v:path arrowok="t" o:connecttype="custom" o:connectlocs="27940,2216785;67310,2181860;122555,2179955;90805,2202815;113665,2190115;128270,2155825;113030,2132965;94615,2153285;104775,2131695;81280,2160270;76200,2190750;114300,2216785;201930,2186940;185420,2194560;152400,2194560;175895,2170430;168910,2155825;146050,2209800;198755,2199640;256540,2161540;231775,2204085;231775,2170430;256540,2161540;205740,2186940;261620,2209800;282575,2195195;373380,2183765;354330,2136140;337820,2218055;391160,2195830;438150,2136140;485140,2135505;452755,2167255;471170,2212340;507365,2216785;508635,2202815;468630,2174875;508635,2150745;527050,2195195;574675,2169160;664845,2169160;645795,2204085;622300,2179955;655320,2179955;615315,2164715;638810,2218690;741045,2186940;724535,2194560;691515,2194560;715010,2170430;708025,2155825;685165,2209800;738505,2199640;765810,2202180;748030,2235200;775970,2214245" o:connectangles="0,0,0,0,0,0,0,0,0,0,0,0,0,0,0,0,0,0,0,0,0,0,0,0,0,0,0,0,0,0,0,0,0,0,0,0,0,0,0,0,0,0,0,0,0,0,0,0,0,0,0,0,0,0,0,0"/>
              </v:shape>
            </w:pict>
          </mc:Fallback>
        </mc:AlternateContent>
      </w:r>
      <w:r w:rsidR="0005387E"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B5603E" wp14:editId="0C39E904">
                <wp:simplePos x="0" y="0"/>
                <wp:positionH relativeFrom="column">
                  <wp:posOffset>76200</wp:posOffset>
                </wp:positionH>
                <wp:positionV relativeFrom="paragraph">
                  <wp:posOffset>537845</wp:posOffset>
                </wp:positionV>
                <wp:extent cx="7772400" cy="951230"/>
                <wp:effectExtent l="0" t="4445" r="0" b="0"/>
                <wp:wrapNone/>
                <wp:docPr id="8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951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5DA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E802FA" id="Rectangle 14" o:spid="_x0000_s1026" style="position:absolute;margin-left:6pt;margin-top:42.35pt;width:612pt;height:74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" filled="f" fillcolor="#005da6" stroked="f"/>
            </w:pict>
          </mc:Fallback>
        </mc:AlternateContent>
      </w:r>
      <w:r w:rsidR="0005387E"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4AD04AA" wp14:editId="1C98A8CE">
                <wp:simplePos x="0" y="0"/>
                <wp:positionH relativeFrom="page">
                  <wp:posOffset>8115300</wp:posOffset>
                </wp:positionH>
                <wp:positionV relativeFrom="page">
                  <wp:posOffset>266700</wp:posOffset>
                </wp:positionV>
                <wp:extent cx="190500" cy="0"/>
                <wp:effectExtent l="9525" t="9525" r="9525" b="9525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D09F32" id="Line 4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39pt,21pt" to="654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" strokeweight=".25pt">
                <w10:wrap anchorx="page" anchory="page"/>
              </v:line>
            </w:pict>
          </mc:Fallback>
        </mc:AlternateContent>
      </w:r>
      <w:r w:rsidR="0005387E"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7909F69" wp14:editId="724037F0">
                <wp:simplePos x="0" y="0"/>
                <wp:positionH relativeFrom="page">
                  <wp:posOffset>190500</wp:posOffset>
                </wp:positionH>
                <wp:positionV relativeFrom="page">
                  <wp:posOffset>10325100</wp:posOffset>
                </wp:positionV>
                <wp:extent cx="0" cy="0"/>
                <wp:effectExtent l="200025" t="9525" r="200025" b="9525"/>
                <wp:wrapNone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099698" id="Line 3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pt,813pt" to="1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" strokeweight=".25pt">
                <w10:wrap anchorx="page" anchory="page"/>
              </v:line>
            </w:pict>
          </mc:Fallback>
        </mc:AlternateContent>
      </w:r>
      <w:r w:rsidR="0005387E">
        <w:rPr>
          <w:noProof/>
          <w:lang w:eastAsia="pt-BR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4AEE641" wp14:editId="64C40D06">
                <wp:simplePos x="0" y="0"/>
                <wp:positionH relativeFrom="page">
                  <wp:posOffset>8115300</wp:posOffset>
                </wp:positionH>
                <wp:positionV relativeFrom="page">
                  <wp:posOffset>10325100</wp:posOffset>
                </wp:positionV>
                <wp:extent cx="190500" cy="0"/>
                <wp:effectExtent l="9525" t="9525" r="9525" b="9525"/>
                <wp:wrapNone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B34934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39pt,813pt" to="654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" strokeweight=".25pt">
                <w10:wrap anchorx="page" anchory="page"/>
              </v:line>
            </w:pict>
          </mc:Fallback>
        </mc:AlternateContent>
      </w:r>
    </w:p>
    <w:sectPr w:rsidR="00114882">
      <w:type w:val="continuous"/>
      <w:pgSz w:w="13080" w:h="16680"/>
      <w:pgMar w:top="420" w:right="0" w:bottom="300" w:left="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F5FBD" w14:textId="77777777" w:rsidR="001F5044" w:rsidRDefault="001F5044">
      <w:r>
        <w:separator/>
      </w:r>
    </w:p>
  </w:endnote>
  <w:endnote w:type="continuationSeparator" w:id="0">
    <w:p w14:paraId="4A2C4568" w14:textId="77777777" w:rsidR="001F5044" w:rsidRDefault="001F5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6BFB2" w14:textId="77777777" w:rsidR="008B5793" w:rsidRDefault="008B57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58BAF" w14:textId="77777777" w:rsidR="00114882" w:rsidRDefault="0005387E">
    <w:pPr>
      <w:pStyle w:val="BodyText"/>
      <w:spacing w:line="14" w:lineRule="auto"/>
      <w:rPr>
        <w:sz w:val="20"/>
      </w:rPr>
    </w:pPr>
    <w:r>
      <w:rPr>
        <w:noProof/>
        <w:lang w:eastAsia="pt-BR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6CA35C8" wp14:editId="667DF3B9">
              <wp:simplePos x="0" y="0"/>
              <wp:positionH relativeFrom="page">
                <wp:posOffset>266700</wp:posOffset>
              </wp:positionH>
              <wp:positionV relativeFrom="page">
                <wp:posOffset>10401300</wp:posOffset>
              </wp:positionV>
              <wp:extent cx="0" cy="190500"/>
              <wp:effectExtent l="9525" t="9525" r="9525" b="9525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9050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5664E8" id="Line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1pt,819pt" to="21pt,8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" strokeweight=".25pt">
              <w10:wrap anchorx="page" anchory="page"/>
            </v:line>
          </w:pict>
        </mc:Fallback>
      </mc:AlternateContent>
    </w:r>
    <w:r>
      <w:rPr>
        <w:noProof/>
        <w:lang w:eastAsia="pt-BR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8FBF7A5" wp14:editId="45583CF3">
              <wp:simplePos x="0" y="0"/>
              <wp:positionH relativeFrom="page">
                <wp:posOffset>8039100</wp:posOffset>
              </wp:positionH>
              <wp:positionV relativeFrom="page">
                <wp:posOffset>10401300</wp:posOffset>
              </wp:positionV>
              <wp:extent cx="0" cy="190500"/>
              <wp:effectExtent l="9525" t="9525" r="9525" b="952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9050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5922A1" id="Line 1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33pt,819pt" to="633pt,8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" strokeweight=".25pt"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C441D" w14:textId="77777777" w:rsidR="008B5793" w:rsidRDefault="008B5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6B5E5" w14:textId="77777777" w:rsidR="001F5044" w:rsidRDefault="001F5044">
      <w:r>
        <w:separator/>
      </w:r>
    </w:p>
  </w:footnote>
  <w:footnote w:type="continuationSeparator" w:id="0">
    <w:p w14:paraId="180522ED" w14:textId="77777777" w:rsidR="001F5044" w:rsidRDefault="001F5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67DD7" w14:textId="77777777" w:rsidR="008B5793" w:rsidRDefault="008B57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71B55" w14:textId="77777777" w:rsidR="00114882" w:rsidRDefault="0005387E">
    <w:pPr>
      <w:pStyle w:val="BodyText"/>
      <w:spacing w:line="14" w:lineRule="auto"/>
      <w:rPr>
        <w:sz w:val="20"/>
      </w:rPr>
    </w:pPr>
    <w:r>
      <w:rPr>
        <w:noProof/>
        <w:lang w:eastAsia="pt-BR" w:bidi="ar-SA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0C7451F7" wp14:editId="65791D3C">
              <wp:simplePos x="0" y="0"/>
              <wp:positionH relativeFrom="page">
                <wp:posOffset>266700</wp:posOffset>
              </wp:positionH>
              <wp:positionV relativeFrom="page">
                <wp:posOffset>190500</wp:posOffset>
              </wp:positionV>
              <wp:extent cx="0" cy="0"/>
              <wp:effectExtent l="9525" t="200025" r="9525" b="200025"/>
              <wp:wrapNone/>
              <wp:docPr id="4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4EEC72" id="Line 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1pt,15pt" to="21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" strokeweight=".25pt">
              <w10:wrap anchorx="page" anchory="page"/>
            </v:line>
          </w:pict>
        </mc:Fallback>
      </mc:AlternateContent>
    </w:r>
    <w:r>
      <w:rPr>
        <w:noProof/>
        <w:lang w:eastAsia="pt-BR" w:bidi="ar-SA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726382F3" wp14:editId="6EA3A3A7">
              <wp:simplePos x="0" y="0"/>
              <wp:positionH relativeFrom="page">
                <wp:posOffset>8039100</wp:posOffset>
              </wp:positionH>
              <wp:positionV relativeFrom="page">
                <wp:posOffset>190500</wp:posOffset>
              </wp:positionV>
              <wp:extent cx="0" cy="0"/>
              <wp:effectExtent l="9525" t="200025" r="9525" b="200025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B4AE39" id="Line 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33pt,15pt" to="633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" strokeweight=".25pt"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FCED8" w14:textId="77777777" w:rsidR="008B5793" w:rsidRDefault="008B57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F13FA"/>
    <w:multiLevelType w:val="hybridMultilevel"/>
    <w:tmpl w:val="033697B2"/>
    <w:lvl w:ilvl="0" w:tplc="02165586">
      <w:numFmt w:val="bullet"/>
      <w:lvlText w:val="•"/>
      <w:lvlJc w:val="left"/>
      <w:pPr>
        <w:ind w:left="1140" w:hanging="140"/>
      </w:pPr>
      <w:rPr>
        <w:rFonts w:ascii="Arial" w:eastAsia="Arial" w:hAnsi="Arial" w:cs="Arial" w:hint="default"/>
        <w:color w:val="005DA6"/>
        <w:w w:val="100"/>
        <w:sz w:val="22"/>
        <w:szCs w:val="22"/>
        <w:lang w:val="en-US" w:eastAsia="en-US" w:bidi="en-US"/>
      </w:rPr>
    </w:lvl>
    <w:lvl w:ilvl="1" w:tplc="65D06E28">
      <w:numFmt w:val="bullet"/>
      <w:lvlText w:val="•"/>
      <w:lvlJc w:val="left"/>
      <w:pPr>
        <w:ind w:left="1412" w:hanging="140"/>
      </w:pPr>
      <w:rPr>
        <w:rFonts w:hint="default"/>
        <w:lang w:val="en-US" w:eastAsia="en-US" w:bidi="en-US"/>
      </w:rPr>
    </w:lvl>
    <w:lvl w:ilvl="2" w:tplc="5366D642">
      <w:numFmt w:val="bullet"/>
      <w:lvlText w:val="•"/>
      <w:lvlJc w:val="left"/>
      <w:pPr>
        <w:ind w:left="1684" w:hanging="140"/>
      </w:pPr>
      <w:rPr>
        <w:rFonts w:hint="default"/>
        <w:lang w:val="en-US" w:eastAsia="en-US" w:bidi="en-US"/>
      </w:rPr>
    </w:lvl>
    <w:lvl w:ilvl="3" w:tplc="5C602FD4">
      <w:numFmt w:val="bullet"/>
      <w:lvlText w:val="•"/>
      <w:lvlJc w:val="left"/>
      <w:pPr>
        <w:ind w:left="1956" w:hanging="140"/>
      </w:pPr>
      <w:rPr>
        <w:rFonts w:hint="default"/>
        <w:lang w:val="en-US" w:eastAsia="en-US" w:bidi="en-US"/>
      </w:rPr>
    </w:lvl>
    <w:lvl w:ilvl="4" w:tplc="3F8EA6FC">
      <w:numFmt w:val="bullet"/>
      <w:lvlText w:val="•"/>
      <w:lvlJc w:val="left"/>
      <w:pPr>
        <w:ind w:left="2228" w:hanging="140"/>
      </w:pPr>
      <w:rPr>
        <w:rFonts w:hint="default"/>
        <w:lang w:val="en-US" w:eastAsia="en-US" w:bidi="en-US"/>
      </w:rPr>
    </w:lvl>
    <w:lvl w:ilvl="5" w:tplc="98D00F20">
      <w:numFmt w:val="bullet"/>
      <w:lvlText w:val="•"/>
      <w:lvlJc w:val="left"/>
      <w:pPr>
        <w:ind w:left="2500" w:hanging="140"/>
      </w:pPr>
      <w:rPr>
        <w:rFonts w:hint="default"/>
        <w:lang w:val="en-US" w:eastAsia="en-US" w:bidi="en-US"/>
      </w:rPr>
    </w:lvl>
    <w:lvl w:ilvl="6" w:tplc="998E8184">
      <w:numFmt w:val="bullet"/>
      <w:lvlText w:val="•"/>
      <w:lvlJc w:val="left"/>
      <w:pPr>
        <w:ind w:left="2772" w:hanging="140"/>
      </w:pPr>
      <w:rPr>
        <w:rFonts w:hint="default"/>
        <w:lang w:val="en-US" w:eastAsia="en-US" w:bidi="en-US"/>
      </w:rPr>
    </w:lvl>
    <w:lvl w:ilvl="7" w:tplc="46AA6878">
      <w:numFmt w:val="bullet"/>
      <w:lvlText w:val="•"/>
      <w:lvlJc w:val="left"/>
      <w:pPr>
        <w:ind w:left="3044" w:hanging="140"/>
      </w:pPr>
      <w:rPr>
        <w:rFonts w:hint="default"/>
        <w:lang w:val="en-US" w:eastAsia="en-US" w:bidi="en-US"/>
      </w:rPr>
    </w:lvl>
    <w:lvl w:ilvl="8" w:tplc="1C36CCA6">
      <w:numFmt w:val="bullet"/>
      <w:lvlText w:val="•"/>
      <w:lvlJc w:val="left"/>
      <w:pPr>
        <w:ind w:left="3316" w:hanging="14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isplayBackgroundShape/>
  <w:activeWritingStyle w:appName="MSWord" w:lang="pt-BR" w:vendorID="64" w:dllVersion="6" w:nlCheck="1" w:checkStyle="0"/>
  <w:activeWritingStyle w:appName="MSWord" w:lang="pt-BR" w:vendorID="64" w:dllVersion="4096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DYzNjEzsjS3NDNU0lEKTi0uzszPAykwqQUAfDSlYywAAAA="/>
  </w:docVars>
  <w:rsids>
    <w:rsidRoot w:val="00DC6AED"/>
    <w:rsid w:val="00006015"/>
    <w:rsid w:val="00044D19"/>
    <w:rsid w:val="0005387E"/>
    <w:rsid w:val="000A0521"/>
    <w:rsid w:val="00114882"/>
    <w:rsid w:val="001F5044"/>
    <w:rsid w:val="003A3E59"/>
    <w:rsid w:val="00433194"/>
    <w:rsid w:val="00514DAC"/>
    <w:rsid w:val="006B4844"/>
    <w:rsid w:val="008229FA"/>
    <w:rsid w:val="008B5793"/>
    <w:rsid w:val="009B2AAF"/>
    <w:rsid w:val="00B63BAB"/>
    <w:rsid w:val="00BB2EE2"/>
    <w:rsid w:val="00DC6AED"/>
    <w:rsid w:val="00DD5FF1"/>
    <w:rsid w:val="00DF33E8"/>
    <w:rsid w:val="00F21E37"/>
    <w:rsid w:val="00F81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="f">
      <v:stroke on="f"/>
    </o:shapedefaults>
    <o:shapelayout v:ext="edit">
      <o:idmap v:ext="edit" data="1"/>
    </o:shapelayout>
  </w:shapeDefaults>
  <w:decimalSymbol w:val="."/>
  <w:listSeparator w:val=","/>
  <w14:docId w14:val="71D1826B"/>
  <w15:docId w15:val="{8122D3B5-1EA8-40A4-923C-50922A500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840"/>
      <w:outlineLvl w:val="0"/>
    </w:pPr>
    <w:rPr>
      <w:rFonts w:ascii="Arial Black" w:eastAsia="Arial Black" w:hAnsi="Arial Black" w:cs="Arial Black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7"/>
      <w:ind w:left="1070" w:hanging="138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229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9FA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57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579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B57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5793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81CBAA-2EEB-954B-AD95-7124C2AD8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raig Sutherland</cp:lastModifiedBy>
  <cp:revision>2</cp:revision>
  <cp:lastPrinted>2020-02-25T14:19:00Z</cp:lastPrinted>
  <dcterms:created xsi:type="dcterms:W3CDTF">2020-04-06T20:09:00Z</dcterms:created>
  <dcterms:modified xsi:type="dcterms:W3CDTF">2020-04-06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13T00:00:00Z</vt:filetime>
  </property>
  <property fmtid="{D5CDD505-2E9C-101B-9397-08002B2CF9AE}" pid="3" name="Creator">
    <vt:lpwstr>Adobe InDesign CC 13.1 (Windows)</vt:lpwstr>
  </property>
  <property fmtid="{D5CDD505-2E9C-101B-9397-08002B2CF9AE}" pid="4" name="LastSaved">
    <vt:filetime>2019-09-11T00:00:00Z</vt:filetime>
  </property>
</Properties>
</file>